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146FB1" w14:textId="77777777" w:rsidR="00B417C5" w:rsidRPr="000F7576" w:rsidRDefault="00B417C5" w:rsidP="00B417C5">
      <w:pPr>
        <w:spacing w:after="0" w:line="240" w:lineRule="auto"/>
        <w:ind w:left="3" w:hanging="5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F7576">
        <w:rPr>
          <w:rFonts w:ascii="Times New Roman" w:eastAsia="Times New Roman" w:hAnsi="Times New Roman" w:cs="Times New Roman"/>
          <w:b/>
          <w:bCs/>
          <w:color w:val="000000"/>
          <w:sz w:val="52"/>
          <w:szCs w:val="52"/>
        </w:rPr>
        <w:t>ST. ANDREWS INSTITUTE</w:t>
      </w:r>
    </w:p>
    <w:p w14:paraId="650D9312" w14:textId="77777777" w:rsidR="00B417C5" w:rsidRPr="000F7576" w:rsidRDefault="00B417C5" w:rsidP="00B417C5">
      <w:pPr>
        <w:spacing w:after="0" w:line="240" w:lineRule="auto"/>
        <w:ind w:left="1" w:hanging="3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F757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OF TECHNOLOGY &amp; MANAGEMENT</w:t>
      </w:r>
    </w:p>
    <w:p w14:paraId="54CFF51A" w14:textId="77777777" w:rsidR="00B417C5" w:rsidRPr="00BB2F60" w:rsidRDefault="00B417C5" w:rsidP="00B417C5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48FAD5F0" w14:textId="515D8330" w:rsidR="00B417C5" w:rsidRPr="00BB2F60" w:rsidRDefault="00B417C5" w:rsidP="00B417C5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B2F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Gur</w:t>
      </w:r>
      <w:r w:rsidR="008167A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u</w:t>
      </w:r>
      <w:r w:rsidRPr="00BB2F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g</w:t>
      </w:r>
      <w:r w:rsidR="008167A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am</w:t>
      </w:r>
      <w:r w:rsidRPr="00BB2F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Delhi (NCR)</w:t>
      </w:r>
    </w:p>
    <w:p w14:paraId="59EE3CD1" w14:textId="77777777" w:rsidR="00B417C5" w:rsidRPr="00BB2F60" w:rsidRDefault="00B417C5" w:rsidP="00B417C5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B2F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pproved by AICTE, Govt. of India, New Delhi</w:t>
      </w:r>
    </w:p>
    <w:p w14:paraId="239FF598" w14:textId="77777777" w:rsidR="00B417C5" w:rsidRPr="00BB2F60" w:rsidRDefault="00B417C5" w:rsidP="00B417C5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B2F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ffiliated to Maharshi Dayanand University</w:t>
      </w:r>
    </w:p>
    <w:p w14:paraId="4A9D8FA0" w14:textId="77777777" w:rsidR="00B417C5" w:rsidRPr="00BB2F60" w:rsidRDefault="00B417C5" w:rsidP="00B417C5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B2F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‘A</w:t>
      </w:r>
      <w:r w:rsidRPr="00C253F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</w:rPr>
        <w:t>+</w:t>
      </w:r>
      <w:r w:rsidRPr="00BB2F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’ Grade State University, accredited by NAAC</w:t>
      </w:r>
    </w:p>
    <w:p w14:paraId="199BCAF0" w14:textId="77777777" w:rsidR="00B417C5" w:rsidRPr="00BB2F60" w:rsidRDefault="00B417C5" w:rsidP="00B417C5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8C51C8D" w14:textId="72659535" w:rsidR="00B417C5" w:rsidRPr="00BB2F60" w:rsidRDefault="00B417C5" w:rsidP="00B417C5">
      <w:pPr>
        <w:spacing w:after="0" w:line="240" w:lineRule="auto"/>
        <w:ind w:left="1" w:hanging="3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B2F6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ession: 202</w:t>
      </w:r>
      <w:r w:rsidR="00286A7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5</w:t>
      </w:r>
      <w:r w:rsidRPr="00BB2F6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– 202</w:t>
      </w:r>
      <w:r w:rsidR="00286A7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6</w:t>
      </w:r>
    </w:p>
    <w:p w14:paraId="3D6E5373" w14:textId="1B2BAF7B" w:rsidR="00992A9C" w:rsidRPr="00CF4C15" w:rsidRDefault="00CF4C15" w:rsidP="00CF4C15">
      <w:pPr>
        <w:pStyle w:val="Normal1"/>
        <w:ind w:left="836" w:right="800"/>
        <w:jc w:val="center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BB2F60">
        <w:rPr>
          <w:rFonts w:ascii="Times New Roman" w:eastAsia="Times New Roman" w:hAnsi="Times New Roman" w:cs="Times New Roman"/>
          <w:b/>
          <w:bCs/>
          <w:noProof/>
          <w:color w:val="000000"/>
          <w:sz w:val="28"/>
          <w:szCs w:val="28"/>
          <w:bdr w:val="none" w:sz="0" w:space="0" w:color="auto" w:frame="1"/>
        </w:rPr>
        <w:drawing>
          <wp:inline distT="0" distB="0" distL="0" distR="0" wp14:anchorId="104AF23F" wp14:editId="263C10E9">
            <wp:extent cx="2139950" cy="21399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50" cy="213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E3BED" w14:textId="77777777" w:rsidR="006C799B" w:rsidRDefault="006C799B" w:rsidP="00A032B1">
      <w:pPr>
        <w:spacing w:beforeLines="120" w:before="288" w:after="120" w:line="240" w:lineRule="auto"/>
        <w:ind w:left="1" w:hanging="3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6C799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Problem Solving Techniques</w:t>
      </w:r>
    </w:p>
    <w:p w14:paraId="60431760" w14:textId="43789E89" w:rsidR="00497F0E" w:rsidRDefault="00420D4F" w:rsidP="00A032B1">
      <w:pPr>
        <w:spacing w:beforeLines="120" w:before="288" w:after="120" w:line="240" w:lineRule="auto"/>
        <w:ind w:left="1" w:hanging="3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ourse</w:t>
      </w:r>
      <w:r w:rsidR="00497F0E" w:rsidRPr="00BB2F6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Code: </w:t>
      </w:r>
      <w:r w:rsidR="006C799B" w:rsidRPr="006C799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25BCA401SEC01</w:t>
      </w:r>
    </w:p>
    <w:p w14:paraId="22B4D11D" w14:textId="31EEC8C9" w:rsidR="001A451F" w:rsidRPr="007061EE" w:rsidRDefault="001A451F" w:rsidP="007061EE">
      <w:pPr>
        <w:spacing w:beforeLines="120" w:before="288" w:after="120" w:line="240" w:lineRule="auto"/>
        <w:ind w:left="1" w:hanging="3"/>
        <w:jc w:val="center"/>
        <w:textDirection w:val="lrTb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emester</w:t>
      </w:r>
      <w:r w:rsidRPr="00BB2F6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: </w:t>
      </w:r>
      <w:r w:rsidR="002F0F8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1st</w:t>
      </w:r>
    </w:p>
    <w:p w14:paraId="35DE68DE" w14:textId="77777777" w:rsidR="00497F0E" w:rsidRPr="007F0D9D" w:rsidRDefault="00497F0E" w:rsidP="00A032B1">
      <w:pPr>
        <w:spacing w:beforeLines="120" w:before="288" w:after="120" w:line="240" w:lineRule="auto"/>
        <w:ind w:left="2" w:hanging="4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7F0D9D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Bachelor of Computer Applications</w:t>
      </w:r>
    </w:p>
    <w:p w14:paraId="6EC2DDB1" w14:textId="77777777" w:rsidR="00992A9C" w:rsidRPr="004A3232" w:rsidRDefault="00992A9C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C23E9A6" w14:textId="222F3E77" w:rsidR="00992A9C" w:rsidRDefault="00B72999" w:rsidP="00087C07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ubmitted By</w:t>
      </w:r>
    </w:p>
    <w:p w14:paraId="42C29EBF" w14:textId="36BF64E8" w:rsidR="00B72999" w:rsidRDefault="00B72999" w:rsidP="00087C07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Name:</w:t>
      </w:r>
      <w:r w:rsidR="00EC41B0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194FBB">
        <w:rPr>
          <w:rFonts w:ascii="Times New Roman" w:eastAsia="Times New Roman" w:hAnsi="Times New Roman" w:cs="Times New Roman"/>
          <w:b/>
          <w:sz w:val="28"/>
          <w:szCs w:val="28"/>
        </w:rPr>
        <w:t>Piyanshu</w:t>
      </w:r>
      <w:proofErr w:type="spellEnd"/>
      <w:r w:rsidR="00194FBB">
        <w:rPr>
          <w:rFonts w:ascii="Times New Roman" w:eastAsia="Times New Roman" w:hAnsi="Times New Roman" w:cs="Times New Roman"/>
          <w:b/>
          <w:sz w:val="28"/>
          <w:szCs w:val="28"/>
        </w:rPr>
        <w:t xml:space="preserve"> Singh</w:t>
      </w:r>
    </w:p>
    <w:p w14:paraId="551DFC53" w14:textId="72CB96D8" w:rsidR="00A55C98" w:rsidRDefault="00B72999" w:rsidP="00087C07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oll No.:</w:t>
      </w:r>
      <w:r w:rsidR="00EC41B0">
        <w:rPr>
          <w:rFonts w:ascii="Times New Roman" w:eastAsia="Times New Roman" w:hAnsi="Times New Roman" w:cs="Times New Roman"/>
          <w:b/>
          <w:sz w:val="28"/>
          <w:szCs w:val="28"/>
        </w:rPr>
        <w:t xml:space="preserve"> 25907</w:t>
      </w:r>
      <w:r w:rsidR="00194FBB">
        <w:rPr>
          <w:rFonts w:ascii="Times New Roman" w:eastAsia="Times New Roman" w:hAnsi="Times New Roman" w:cs="Times New Roman"/>
          <w:b/>
          <w:sz w:val="28"/>
          <w:szCs w:val="28"/>
        </w:rPr>
        <w:t>9</w:t>
      </w:r>
    </w:p>
    <w:p w14:paraId="7FFD6EE4" w14:textId="77777777" w:rsidR="00A55C98" w:rsidRDefault="00A55C98" w:rsidP="00A55C98">
      <w:pPr>
        <w:pStyle w:val="Normal1"/>
      </w:pPr>
      <w:r>
        <w:t xml:space="preserve">                                                                    </w:t>
      </w:r>
    </w:p>
    <w:p w14:paraId="276A9CF5" w14:textId="77777777" w:rsidR="00A55C98" w:rsidRDefault="00A55C98" w:rsidP="00A55C98">
      <w:pPr>
        <w:pStyle w:val="Normal1"/>
      </w:pPr>
    </w:p>
    <w:p w14:paraId="58C74B96" w14:textId="40141941" w:rsidR="00992A9C" w:rsidRPr="00A55C98" w:rsidRDefault="00A55C98" w:rsidP="00A55C98">
      <w:pPr>
        <w:pStyle w:val="Normal1"/>
      </w:pPr>
      <w:r>
        <w:t xml:space="preserve">                                                                         </w:t>
      </w:r>
      <w:r w:rsidR="00C20059" w:rsidRPr="004A3232">
        <w:rPr>
          <w:rFonts w:ascii="Times New Roman" w:eastAsia="Times New Roman" w:hAnsi="Times New Roman" w:cs="Times New Roman"/>
          <w:b/>
          <w:sz w:val="48"/>
          <w:szCs w:val="48"/>
        </w:rPr>
        <w:t xml:space="preserve">DEPARTMENT </w:t>
      </w:r>
    </w:p>
    <w:p w14:paraId="70ABA1DD" w14:textId="77777777" w:rsidR="00992A9C" w:rsidRPr="004A3232" w:rsidRDefault="00C20059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 w:rsidRPr="004A3232">
        <w:rPr>
          <w:rFonts w:ascii="Times New Roman" w:eastAsia="Times New Roman" w:hAnsi="Times New Roman" w:cs="Times New Roman"/>
          <w:b/>
          <w:sz w:val="48"/>
          <w:szCs w:val="48"/>
        </w:rPr>
        <w:t xml:space="preserve">OF </w:t>
      </w:r>
    </w:p>
    <w:p w14:paraId="5C7D41E0" w14:textId="51608768" w:rsidR="00A55C98" w:rsidRDefault="00C20059" w:rsidP="00AD4509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 w:rsidRPr="004A3232">
        <w:rPr>
          <w:rFonts w:ascii="Times New Roman" w:eastAsia="Times New Roman" w:hAnsi="Times New Roman" w:cs="Times New Roman"/>
          <w:b/>
          <w:sz w:val="48"/>
          <w:szCs w:val="48"/>
        </w:rPr>
        <w:t>COMPUTER APPLICATIONS</w:t>
      </w:r>
    </w:p>
    <w:p w14:paraId="54F83711" w14:textId="77777777" w:rsidR="00445EC7" w:rsidRDefault="00445EC7" w:rsidP="00445EC7">
      <w:pPr>
        <w:pStyle w:val="Normal1"/>
      </w:pPr>
    </w:p>
    <w:p w14:paraId="024FFB18" w14:textId="7F803C58" w:rsidR="00AE4604" w:rsidRPr="00990E4D" w:rsidRDefault="00A55C98" w:rsidP="00445EC7">
      <w:pPr>
        <w:pStyle w:val="Normal1"/>
        <w:numPr>
          <w:ilvl w:val="0"/>
          <w:numId w:val="27"/>
        </w:numPr>
      </w:pPr>
      <w:r w:rsidRPr="00A55C98">
        <w:rPr>
          <w:sz w:val="28"/>
          <w:szCs w:val="28"/>
        </w:rPr>
        <w:lastRenderedPageBreak/>
        <w:t xml:space="preserve">Write a C Program Converting </w:t>
      </w:r>
      <w:proofErr w:type="gramStart"/>
      <w:r w:rsidRPr="00A55C98">
        <w:rPr>
          <w:sz w:val="28"/>
          <w:szCs w:val="28"/>
        </w:rPr>
        <w:t>degrees</w:t>
      </w:r>
      <w:proofErr w:type="gramEnd"/>
      <w:r w:rsidRPr="00A55C98">
        <w:rPr>
          <w:sz w:val="28"/>
          <w:szCs w:val="28"/>
        </w:rPr>
        <w:t xml:space="preserve"> Celsius to Fahrenheit and vice versa</w:t>
      </w:r>
      <w:r w:rsidR="00990E4D">
        <w:rPr>
          <w:sz w:val="28"/>
          <w:szCs w:val="28"/>
        </w:rPr>
        <w:t xml:space="preserve"> </w:t>
      </w:r>
    </w:p>
    <w:p w14:paraId="6067901D" w14:textId="60666FB2" w:rsidR="00990E4D" w:rsidRPr="00445EC7" w:rsidRDefault="00194FBB" w:rsidP="00990E4D">
      <w:pPr>
        <w:pStyle w:val="Normal1"/>
        <w:ind w:left="360"/>
      </w:pPr>
      <w:r>
        <w:rPr>
          <w:noProof/>
        </w:rPr>
        <w:drawing>
          <wp:inline distT="0" distB="0" distL="0" distR="0" wp14:anchorId="5DB287EF" wp14:editId="51F72D22">
            <wp:extent cx="5804808" cy="5925513"/>
            <wp:effectExtent l="0" t="0" r="5715" b="0"/>
            <wp:docPr id="1095557797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7471" cy="59486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A61E05" w14:textId="3005845A" w:rsidR="00194FBB" w:rsidRDefault="000F5D1D" w:rsidP="00445EC7">
      <w:pPr>
        <w:pStyle w:val="Normal1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proofErr w:type="gramStart"/>
      <w:r w:rsidR="00445EC7" w:rsidRPr="00445EC7">
        <w:rPr>
          <w:sz w:val="28"/>
          <w:szCs w:val="28"/>
        </w:rPr>
        <w:t>Output</w:t>
      </w:r>
      <w:r>
        <w:rPr>
          <w:sz w:val="28"/>
          <w:szCs w:val="28"/>
        </w:rPr>
        <w:t xml:space="preserve"> :</w:t>
      </w:r>
      <w:proofErr w:type="gramEnd"/>
      <w:r w:rsidR="00194FBB">
        <w:rPr>
          <w:sz w:val="28"/>
          <w:szCs w:val="28"/>
        </w:rPr>
        <w:t xml:space="preserve"> </w:t>
      </w:r>
    </w:p>
    <w:p w14:paraId="404484AF" w14:textId="65DA6A60" w:rsidR="00445EC7" w:rsidRDefault="00194FBB" w:rsidP="00445EC7">
      <w:pPr>
        <w:pStyle w:val="Normal1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72FC66F" wp14:editId="4EDC56D5">
            <wp:extent cx="4362450" cy="2000250"/>
            <wp:effectExtent l="0" t="0" r="0" b="0"/>
            <wp:docPr id="170562871" name="Picture 1705628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1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5D1D">
        <w:rPr>
          <w:sz w:val="28"/>
          <w:szCs w:val="28"/>
        </w:rPr>
        <w:t xml:space="preserve"> </w:t>
      </w:r>
    </w:p>
    <w:p w14:paraId="5ADCA34A" w14:textId="5EB34EF4" w:rsidR="00445EC7" w:rsidRDefault="00445EC7" w:rsidP="00445EC7">
      <w:pPr>
        <w:pStyle w:val="Normal1"/>
        <w:rPr>
          <w:sz w:val="28"/>
          <w:szCs w:val="28"/>
        </w:rPr>
      </w:pPr>
    </w:p>
    <w:p w14:paraId="34330F2E" w14:textId="1FAC7C82" w:rsidR="000F5D1D" w:rsidRDefault="00445EC7" w:rsidP="00445EC7">
      <w:pPr>
        <w:pStyle w:val="Normal1"/>
        <w:rPr>
          <w:b/>
        </w:rPr>
      </w:pPr>
      <w:r w:rsidRPr="00445EC7">
        <w:rPr>
          <w:b/>
        </w:rPr>
        <w:t>2)Write a C program Given an input positive integer number, display odd numbers from in the range [</w:t>
      </w:r>
      <w:proofErr w:type="gramStart"/>
      <w:r w:rsidRPr="00445EC7">
        <w:rPr>
          <w:b/>
        </w:rPr>
        <w:t>1,n</w:t>
      </w:r>
      <w:proofErr w:type="gramEnd"/>
      <w:r w:rsidRPr="00445EC7">
        <w:rPr>
          <w:b/>
        </w:rPr>
        <w:t>]</w:t>
      </w:r>
      <w:r w:rsidR="002108DF">
        <w:rPr>
          <w:b/>
        </w:rPr>
        <w:t xml:space="preserve"> </w:t>
      </w:r>
    </w:p>
    <w:p w14:paraId="7982DC15" w14:textId="2C420253" w:rsidR="002108DF" w:rsidRDefault="002108DF" w:rsidP="00445EC7">
      <w:pPr>
        <w:pStyle w:val="Normal1"/>
        <w:rPr>
          <w:b/>
        </w:rPr>
      </w:pPr>
      <w:r>
        <w:rPr>
          <w:noProof/>
        </w:rPr>
        <w:drawing>
          <wp:inline distT="0" distB="0" distL="0" distR="0" wp14:anchorId="7B5FE4D1" wp14:editId="3A729D3E">
            <wp:extent cx="11025278" cy="3764280"/>
            <wp:effectExtent l="0" t="0" r="5080" b="7620"/>
            <wp:docPr id="1163032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215043" name="Picture 173221504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7718" cy="3771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03EF1" w14:textId="0ED52EC6" w:rsidR="00445EC7" w:rsidRDefault="00445EC7" w:rsidP="00445EC7">
      <w:pPr>
        <w:pStyle w:val="Normal1"/>
        <w:rPr>
          <w:b/>
        </w:rPr>
      </w:pPr>
    </w:p>
    <w:p w14:paraId="17B9C7BC" w14:textId="67542B37" w:rsidR="00445EC7" w:rsidRDefault="00445EC7" w:rsidP="00445EC7">
      <w:pPr>
        <w:pStyle w:val="Normal1"/>
        <w:rPr>
          <w:b/>
          <w:sz w:val="28"/>
          <w:szCs w:val="28"/>
        </w:rPr>
      </w:pPr>
      <w:r w:rsidRPr="00445EC7">
        <w:rPr>
          <w:b/>
          <w:sz w:val="28"/>
          <w:szCs w:val="28"/>
        </w:rPr>
        <w:t>Outp</w:t>
      </w:r>
      <w:r>
        <w:rPr>
          <w:b/>
          <w:sz w:val="28"/>
          <w:szCs w:val="28"/>
        </w:rPr>
        <w:t>u</w:t>
      </w:r>
      <w:r w:rsidRPr="00445EC7">
        <w:rPr>
          <w:b/>
          <w:sz w:val="28"/>
          <w:szCs w:val="28"/>
        </w:rPr>
        <w:t>t</w:t>
      </w:r>
      <w:r>
        <w:rPr>
          <w:b/>
          <w:sz w:val="28"/>
          <w:szCs w:val="28"/>
        </w:rPr>
        <w:t>:</w:t>
      </w:r>
    </w:p>
    <w:p w14:paraId="230AB82C" w14:textId="6C3FC3A6" w:rsidR="00445EC7" w:rsidRDefault="00445EC7" w:rsidP="00445EC7">
      <w:pPr>
        <w:pStyle w:val="Normal1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26AA816E" wp14:editId="46BC8BA0">
            <wp:extent cx="3028950" cy="1066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2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1BA21" w14:textId="77777777" w:rsidR="00445EC7" w:rsidRDefault="00445EC7" w:rsidP="00445EC7">
      <w:pPr>
        <w:pStyle w:val="Normal1"/>
      </w:pPr>
      <w:r>
        <w:br w:type="page"/>
      </w:r>
    </w:p>
    <w:p w14:paraId="60F9DA7C" w14:textId="4390709F" w:rsidR="00445EC7" w:rsidRDefault="00445EC7" w:rsidP="00445EC7">
      <w:pPr>
        <w:pStyle w:val="Normal1"/>
        <w:rPr>
          <w:b/>
          <w:sz w:val="24"/>
          <w:szCs w:val="24"/>
        </w:rPr>
      </w:pPr>
      <w:r w:rsidRPr="00445EC7">
        <w:rPr>
          <w:b/>
          <w:sz w:val="24"/>
          <w:szCs w:val="24"/>
        </w:rPr>
        <w:lastRenderedPageBreak/>
        <w:t>3)</w:t>
      </w:r>
      <w:r>
        <w:rPr>
          <w:b/>
          <w:sz w:val="24"/>
          <w:szCs w:val="24"/>
        </w:rPr>
        <w:t xml:space="preserve"> </w:t>
      </w:r>
      <w:r w:rsidRPr="00445EC7">
        <w:rPr>
          <w:b/>
          <w:sz w:val="24"/>
          <w:szCs w:val="24"/>
        </w:rPr>
        <w:t>Display the first n (n &gt; 0) terms of the Fibonacci sequence</w:t>
      </w:r>
    </w:p>
    <w:p w14:paraId="63AD273E" w14:textId="5A4F0C9F" w:rsidR="00445EC7" w:rsidRDefault="00FE0877" w:rsidP="00445EC7">
      <w:pPr>
        <w:pStyle w:val="Normal1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25A403FC" wp14:editId="0E333EA4">
            <wp:extent cx="6463030" cy="4978400"/>
            <wp:effectExtent l="0" t="0" r="0" b="0"/>
            <wp:docPr id="151076324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48287" name="Picture 13574828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497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A636" w14:textId="2A32C2B6" w:rsidR="00E2726B" w:rsidRDefault="00E2726B" w:rsidP="00445EC7">
      <w:pPr>
        <w:pStyle w:val="Normal1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Output :</w:t>
      </w:r>
      <w:proofErr w:type="gramEnd"/>
      <w:r>
        <w:rPr>
          <w:b/>
          <w:sz w:val="24"/>
          <w:szCs w:val="24"/>
        </w:rPr>
        <w:t xml:space="preserve"> </w:t>
      </w:r>
    </w:p>
    <w:p w14:paraId="0ACE5F82" w14:textId="468FDC62" w:rsidR="00E2726B" w:rsidRDefault="00E2726B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18067226" wp14:editId="57CFFC68">
            <wp:extent cx="2838450" cy="495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3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EE75B" w14:textId="6BD02ABB" w:rsidR="00E2726B" w:rsidRDefault="00E2726B" w:rsidP="00445EC7">
      <w:pPr>
        <w:pStyle w:val="Normal1"/>
        <w:rPr>
          <w:b/>
          <w:sz w:val="24"/>
          <w:szCs w:val="24"/>
        </w:rPr>
      </w:pPr>
    </w:p>
    <w:p w14:paraId="2C04497C" w14:textId="77777777" w:rsidR="00E2726B" w:rsidRDefault="00E2726B" w:rsidP="00E2726B">
      <w:pPr>
        <w:pStyle w:val="Normal1"/>
      </w:pPr>
      <w:r>
        <w:br w:type="page"/>
      </w:r>
    </w:p>
    <w:p w14:paraId="26CCFF56" w14:textId="77777777" w:rsidR="00D571D1" w:rsidRDefault="00E2726B" w:rsidP="00445EC7">
      <w:pPr>
        <w:pStyle w:val="Normal1"/>
        <w:rPr>
          <w:b/>
          <w:noProof/>
        </w:rPr>
      </w:pPr>
      <w:r>
        <w:rPr>
          <w:b/>
        </w:rPr>
        <w:lastRenderedPageBreak/>
        <w:t>4</w:t>
      </w:r>
      <w:r w:rsidRPr="00E2726B">
        <w:rPr>
          <w:b/>
        </w:rPr>
        <w:t xml:space="preserve">)Write a Program to Extract digits of an integer number (left to right and right to left)? </w:t>
      </w:r>
    </w:p>
    <w:p w14:paraId="31D5A2B8" w14:textId="2792960E" w:rsidR="00E2726B" w:rsidRDefault="00E2726B" w:rsidP="00445EC7">
      <w:pPr>
        <w:pStyle w:val="Normal1"/>
        <w:rPr>
          <w:b/>
        </w:rPr>
      </w:pPr>
      <w:r>
        <w:rPr>
          <w:b/>
        </w:rPr>
        <w:t xml:space="preserve"> </w:t>
      </w:r>
      <w:r w:rsidR="00194FBB">
        <w:rPr>
          <w:b/>
          <w:noProof/>
        </w:rPr>
        <w:drawing>
          <wp:inline distT="0" distB="0" distL="0" distR="0" wp14:anchorId="184F1565" wp14:editId="21FE63F9">
            <wp:extent cx="6475485" cy="6743700"/>
            <wp:effectExtent l="0" t="0" r="1905" b="0"/>
            <wp:docPr id="164775405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3050" cy="67515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54DF72" w14:textId="003C76BC" w:rsidR="00E2726B" w:rsidRDefault="00E2726B" w:rsidP="00445EC7">
      <w:pPr>
        <w:pStyle w:val="Normal1"/>
        <w:rPr>
          <w:b/>
        </w:rPr>
      </w:pPr>
      <w:proofErr w:type="gramStart"/>
      <w:r>
        <w:rPr>
          <w:b/>
        </w:rPr>
        <w:t>Output :</w:t>
      </w:r>
      <w:proofErr w:type="gramEnd"/>
    </w:p>
    <w:p w14:paraId="2AA3CBB6" w14:textId="4762B962" w:rsidR="00E2726B" w:rsidRDefault="00E2726B" w:rsidP="00445EC7">
      <w:pPr>
        <w:pStyle w:val="Normal1"/>
        <w:rPr>
          <w:b/>
        </w:rPr>
      </w:pPr>
      <w:r>
        <w:rPr>
          <w:b/>
          <w:noProof/>
        </w:rPr>
        <w:drawing>
          <wp:inline distT="0" distB="0" distL="0" distR="0" wp14:anchorId="316ECD5A" wp14:editId="25949429">
            <wp:extent cx="3152775" cy="6191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4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2E07C" w14:textId="0DD0CC13" w:rsidR="00E2726B" w:rsidRDefault="00E2726B" w:rsidP="00445EC7">
      <w:pPr>
        <w:pStyle w:val="Normal1"/>
        <w:rPr>
          <w:b/>
        </w:rPr>
      </w:pPr>
    </w:p>
    <w:p w14:paraId="10C91900" w14:textId="2E463EB6" w:rsidR="00E2726B" w:rsidRPr="00194FBB" w:rsidRDefault="00E2726B" w:rsidP="00445EC7">
      <w:pPr>
        <w:pStyle w:val="Normal1"/>
      </w:pPr>
      <w:r>
        <w:br w:type="page"/>
      </w:r>
      <w:r w:rsidRPr="00E2726B">
        <w:rPr>
          <w:b/>
        </w:rPr>
        <w:lastRenderedPageBreak/>
        <w:t>5)Write a Program Given a sequence of digits form the number composed of the digits. Use sentinel controlled repetition to read the digits followed by -1. For example, for the input 2 7 3 2 9 -1 the output number is 27329?</w:t>
      </w:r>
    </w:p>
    <w:p w14:paraId="1F903830" w14:textId="7D765392" w:rsidR="00E2726B" w:rsidRDefault="00FE0877" w:rsidP="00445EC7">
      <w:pPr>
        <w:pStyle w:val="Normal1"/>
        <w:rPr>
          <w:b/>
        </w:rPr>
      </w:pPr>
      <w:r>
        <w:rPr>
          <w:b/>
          <w:noProof/>
          <w:sz w:val="24"/>
          <w:szCs w:val="24"/>
        </w:rPr>
        <w:drawing>
          <wp:inline distT="0" distB="0" distL="0" distR="0" wp14:anchorId="3F7104CC" wp14:editId="01D2190C">
            <wp:extent cx="6463030" cy="3438525"/>
            <wp:effectExtent l="0" t="0" r="0" b="9525"/>
            <wp:docPr id="155310066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572716" name="Picture 200857271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89960" w14:textId="52C458C6" w:rsidR="00E2726B" w:rsidRDefault="00E2726B" w:rsidP="00445EC7">
      <w:pPr>
        <w:pStyle w:val="Normal1"/>
        <w:rPr>
          <w:b/>
        </w:rPr>
      </w:pPr>
      <w:proofErr w:type="gramStart"/>
      <w:r>
        <w:rPr>
          <w:b/>
        </w:rPr>
        <w:t>Output :</w:t>
      </w:r>
      <w:proofErr w:type="gramEnd"/>
      <w:r>
        <w:rPr>
          <w:b/>
        </w:rPr>
        <w:t xml:space="preserve"> </w:t>
      </w:r>
    </w:p>
    <w:p w14:paraId="24CFCBA6" w14:textId="50EF2A44" w:rsidR="00E2726B" w:rsidRDefault="00E2726B" w:rsidP="00445EC7">
      <w:pPr>
        <w:pStyle w:val="Normal1"/>
        <w:rPr>
          <w:b/>
        </w:rPr>
      </w:pPr>
      <w:r>
        <w:rPr>
          <w:b/>
          <w:noProof/>
        </w:rPr>
        <w:drawing>
          <wp:inline distT="0" distB="0" distL="0" distR="0" wp14:anchorId="55CC60C0" wp14:editId="08C3238E">
            <wp:extent cx="3638550" cy="4000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5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54BCC" w14:textId="77777777" w:rsidR="00E2726B" w:rsidRDefault="00E2726B" w:rsidP="00E2726B">
      <w:pPr>
        <w:pStyle w:val="Normal1"/>
      </w:pPr>
      <w:r>
        <w:br w:type="page"/>
      </w:r>
    </w:p>
    <w:p w14:paraId="110A3DBD" w14:textId="55FB353C" w:rsidR="00E2726B" w:rsidRDefault="00E2726B" w:rsidP="00445EC7">
      <w:pPr>
        <w:pStyle w:val="Normal1"/>
        <w:rPr>
          <w:b/>
          <w:sz w:val="24"/>
          <w:szCs w:val="24"/>
        </w:rPr>
      </w:pPr>
      <w:r w:rsidRPr="00324C2A">
        <w:rPr>
          <w:b/>
          <w:sz w:val="24"/>
          <w:szCs w:val="24"/>
        </w:rPr>
        <w:lastRenderedPageBreak/>
        <w:t>6)</w:t>
      </w:r>
      <w:r w:rsidR="00324C2A">
        <w:rPr>
          <w:b/>
          <w:sz w:val="24"/>
          <w:szCs w:val="24"/>
        </w:rPr>
        <w:t xml:space="preserve"> </w:t>
      </w:r>
      <w:r w:rsidRPr="00324C2A">
        <w:rPr>
          <w:b/>
          <w:sz w:val="24"/>
          <w:szCs w:val="24"/>
        </w:rPr>
        <w:t>Write a Program Check if a given positive integer number is a palindrome or not?</w:t>
      </w:r>
    </w:p>
    <w:p w14:paraId="21362EBE" w14:textId="4A314812" w:rsidR="00324C2A" w:rsidRDefault="00E434B6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5FA6B07B" wp14:editId="7DCD3EF3">
            <wp:extent cx="6463030" cy="4479290"/>
            <wp:effectExtent l="0" t="0" r="0" b="0"/>
            <wp:docPr id="135169815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698156" name="Picture 135169815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447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D7E30" w14:textId="32633A2B" w:rsidR="00324C2A" w:rsidRDefault="00324C2A" w:rsidP="00445EC7">
      <w:pPr>
        <w:pStyle w:val="Normal1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Output :</w:t>
      </w:r>
      <w:proofErr w:type="gramEnd"/>
      <w:r>
        <w:rPr>
          <w:b/>
          <w:sz w:val="24"/>
          <w:szCs w:val="24"/>
        </w:rPr>
        <w:t xml:space="preserve"> </w:t>
      </w:r>
    </w:p>
    <w:p w14:paraId="404501CF" w14:textId="362B3A90" w:rsidR="00324C2A" w:rsidRDefault="00324C2A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7ACF62B9" wp14:editId="5C7D011A">
            <wp:extent cx="2781300" cy="4857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6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289AB" w14:textId="77777777" w:rsidR="00324C2A" w:rsidRDefault="00324C2A" w:rsidP="00324C2A">
      <w:pPr>
        <w:pStyle w:val="Normal1"/>
      </w:pPr>
      <w:r>
        <w:br w:type="page"/>
      </w:r>
    </w:p>
    <w:p w14:paraId="69AC8027" w14:textId="2D887D35" w:rsidR="00324C2A" w:rsidRDefault="00324C2A" w:rsidP="00445EC7">
      <w:pPr>
        <w:pStyle w:val="Normal1"/>
        <w:rPr>
          <w:b/>
          <w:sz w:val="24"/>
          <w:szCs w:val="24"/>
        </w:rPr>
      </w:pPr>
      <w:r w:rsidRPr="00324C2A">
        <w:rPr>
          <w:b/>
          <w:sz w:val="24"/>
          <w:szCs w:val="24"/>
        </w:rPr>
        <w:lastRenderedPageBreak/>
        <w:t>7)Write a Program Check if a given positive integer number is a prime number or not?</w:t>
      </w:r>
    </w:p>
    <w:p w14:paraId="618289E3" w14:textId="06DDA30B" w:rsidR="00324C2A" w:rsidRDefault="00E434B6" w:rsidP="00445EC7">
      <w:pPr>
        <w:pStyle w:val="Normal1"/>
        <w:rPr>
          <w:b/>
          <w:sz w:val="24"/>
          <w:szCs w:val="24"/>
        </w:rPr>
      </w:pPr>
      <w:r>
        <w:rPr>
          <w:b/>
          <w:noProof/>
        </w:rPr>
        <w:drawing>
          <wp:inline distT="0" distB="0" distL="0" distR="0" wp14:anchorId="7FC499C2" wp14:editId="181326C7">
            <wp:extent cx="6463030" cy="4423410"/>
            <wp:effectExtent l="0" t="0" r="0" b="0"/>
            <wp:docPr id="15468935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590679" name="Picture 45459067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442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 w:rsidR="00324C2A">
        <w:rPr>
          <w:b/>
          <w:sz w:val="24"/>
          <w:szCs w:val="24"/>
        </w:rPr>
        <w:t>Output :</w:t>
      </w:r>
      <w:proofErr w:type="gramEnd"/>
      <w:r w:rsidR="00324C2A">
        <w:rPr>
          <w:b/>
          <w:sz w:val="24"/>
          <w:szCs w:val="24"/>
        </w:rPr>
        <w:t xml:space="preserve"> </w:t>
      </w:r>
    </w:p>
    <w:p w14:paraId="31F34AF6" w14:textId="53429DD1" w:rsidR="00324C2A" w:rsidRDefault="00324C2A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3DAD34FD" wp14:editId="1FD6EC70">
            <wp:extent cx="2686050" cy="4381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7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BA969" w14:textId="0B6EE4E7" w:rsidR="00324C2A" w:rsidRDefault="00324C2A" w:rsidP="00445EC7">
      <w:pPr>
        <w:pStyle w:val="Normal1"/>
        <w:rPr>
          <w:b/>
          <w:sz w:val="24"/>
          <w:szCs w:val="24"/>
        </w:rPr>
      </w:pPr>
    </w:p>
    <w:p w14:paraId="38502877" w14:textId="77777777" w:rsidR="00324C2A" w:rsidRDefault="00324C2A" w:rsidP="00324C2A">
      <w:pPr>
        <w:pStyle w:val="Normal1"/>
      </w:pPr>
      <w:r>
        <w:br w:type="page"/>
      </w:r>
    </w:p>
    <w:p w14:paraId="6122B461" w14:textId="1BEBAEAB" w:rsidR="00324C2A" w:rsidRDefault="00324C2A" w:rsidP="00445EC7">
      <w:pPr>
        <w:pStyle w:val="Normal1"/>
        <w:rPr>
          <w:b/>
          <w:sz w:val="24"/>
          <w:szCs w:val="24"/>
        </w:rPr>
      </w:pPr>
      <w:r w:rsidRPr="00324C2A">
        <w:rPr>
          <w:b/>
          <w:sz w:val="24"/>
          <w:szCs w:val="24"/>
        </w:rPr>
        <w:lastRenderedPageBreak/>
        <w:t>8)Compute prime factors of a positive integer number.</w:t>
      </w:r>
    </w:p>
    <w:p w14:paraId="734E4AC4" w14:textId="03C6BFA6" w:rsidR="00324C2A" w:rsidRDefault="00FE0877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7AB2F4AE" wp14:editId="6DAF856D">
            <wp:extent cx="6463030" cy="3044825"/>
            <wp:effectExtent l="0" t="0" r="0" b="3175"/>
            <wp:docPr id="58719215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192152" name="Picture 58719215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7804F" w14:textId="3A2E43FC" w:rsidR="00324C2A" w:rsidRDefault="00324C2A" w:rsidP="00445EC7">
      <w:pPr>
        <w:pStyle w:val="Normal1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Output :</w:t>
      </w:r>
      <w:proofErr w:type="gramEnd"/>
      <w:r>
        <w:rPr>
          <w:b/>
          <w:sz w:val="24"/>
          <w:szCs w:val="24"/>
        </w:rPr>
        <w:t xml:space="preserve"> </w:t>
      </w:r>
    </w:p>
    <w:p w14:paraId="4B98A63D" w14:textId="4EDBF693" w:rsidR="00324C2A" w:rsidRDefault="00324C2A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678F31E7" wp14:editId="026C23CC">
            <wp:extent cx="3057525" cy="44767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o8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60282" w14:textId="586C4C53" w:rsidR="00324C2A" w:rsidRDefault="00324C2A" w:rsidP="00445EC7">
      <w:pPr>
        <w:pStyle w:val="Normal1"/>
        <w:rPr>
          <w:b/>
          <w:sz w:val="24"/>
          <w:szCs w:val="24"/>
        </w:rPr>
      </w:pPr>
    </w:p>
    <w:p w14:paraId="4DB8F98C" w14:textId="77777777" w:rsidR="00324C2A" w:rsidRDefault="00324C2A" w:rsidP="00324C2A">
      <w:pPr>
        <w:pStyle w:val="Normal1"/>
      </w:pPr>
      <w:r>
        <w:br w:type="page"/>
      </w:r>
    </w:p>
    <w:p w14:paraId="47C7D612" w14:textId="6776E9C7" w:rsidR="00324C2A" w:rsidRDefault="00324C2A" w:rsidP="00445EC7">
      <w:pPr>
        <w:pStyle w:val="Normal1"/>
        <w:rPr>
          <w:b/>
          <w:sz w:val="24"/>
          <w:szCs w:val="24"/>
        </w:rPr>
      </w:pPr>
      <w:r w:rsidRPr="00324C2A">
        <w:rPr>
          <w:b/>
          <w:sz w:val="24"/>
          <w:szCs w:val="24"/>
        </w:rPr>
        <w:lastRenderedPageBreak/>
        <w:t>9)Write a Program Check if two positive integer numbers are amicable numbers or not</w:t>
      </w:r>
    </w:p>
    <w:p w14:paraId="5DF994EA" w14:textId="3A5F1557" w:rsidR="00324C2A" w:rsidRDefault="00FE0877" w:rsidP="00445EC7">
      <w:pPr>
        <w:pStyle w:val="Normal1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6CC26CB1" wp14:editId="62ACC8C4">
            <wp:extent cx="6463030" cy="5410200"/>
            <wp:effectExtent l="0" t="0" r="0" b="0"/>
            <wp:docPr id="86498894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820665" name="Picture 974820665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541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B1977" w14:textId="748446F0" w:rsidR="00324C2A" w:rsidRDefault="00324C2A" w:rsidP="00445EC7">
      <w:pPr>
        <w:pStyle w:val="Normal1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Output :</w:t>
      </w:r>
      <w:proofErr w:type="gramEnd"/>
      <w:r>
        <w:rPr>
          <w:b/>
          <w:sz w:val="24"/>
          <w:szCs w:val="24"/>
        </w:rPr>
        <w:t xml:space="preserve"> </w:t>
      </w:r>
    </w:p>
    <w:p w14:paraId="2A82BC73" w14:textId="7B78CF6C" w:rsidR="00324C2A" w:rsidRDefault="00324C2A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5026CB3E" wp14:editId="1F8D686E">
            <wp:extent cx="2524125" cy="42862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o9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A540C" w14:textId="77777777" w:rsidR="00324C2A" w:rsidRDefault="00324C2A" w:rsidP="00324C2A">
      <w:pPr>
        <w:pStyle w:val="Normal1"/>
      </w:pPr>
      <w:r>
        <w:br w:type="page"/>
      </w:r>
    </w:p>
    <w:p w14:paraId="0E916914" w14:textId="5E1F7B35" w:rsidR="00324C2A" w:rsidRDefault="00324C2A" w:rsidP="00445EC7">
      <w:pPr>
        <w:pStyle w:val="Normal1"/>
        <w:rPr>
          <w:b/>
          <w:sz w:val="24"/>
          <w:szCs w:val="24"/>
        </w:rPr>
      </w:pPr>
      <w:r w:rsidRPr="00324C2A">
        <w:rPr>
          <w:b/>
          <w:sz w:val="24"/>
          <w:szCs w:val="24"/>
        </w:rPr>
        <w:lastRenderedPageBreak/>
        <w:t>10)Write a Program Check if a given positive integer number is a perfect number or not</w:t>
      </w:r>
    </w:p>
    <w:p w14:paraId="49DDACFE" w14:textId="4EF487B0" w:rsidR="00324C2A" w:rsidRDefault="007502E8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1606423B" wp14:editId="6421EB9D">
            <wp:extent cx="6463030" cy="3115310"/>
            <wp:effectExtent l="0" t="0" r="0" b="8890"/>
            <wp:docPr id="166162148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621484" name="Picture 1661621484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BE841" w14:textId="68EC6D38" w:rsidR="00324C2A" w:rsidRDefault="00324C2A" w:rsidP="00445EC7">
      <w:pPr>
        <w:pStyle w:val="Normal1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Output :</w:t>
      </w:r>
      <w:proofErr w:type="gramEnd"/>
      <w:r>
        <w:rPr>
          <w:b/>
          <w:sz w:val="24"/>
          <w:szCs w:val="24"/>
        </w:rPr>
        <w:t xml:space="preserve"> </w:t>
      </w:r>
    </w:p>
    <w:p w14:paraId="3AAF0F58" w14:textId="4F8E6A2C" w:rsidR="00324C2A" w:rsidRDefault="00324C2A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3C8F281A" wp14:editId="7A1D0870">
            <wp:extent cx="4714875" cy="5334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o10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C0403" w14:textId="77777777" w:rsidR="00324C2A" w:rsidRDefault="00324C2A" w:rsidP="00324C2A">
      <w:pPr>
        <w:pStyle w:val="Normal1"/>
      </w:pPr>
      <w:r>
        <w:br w:type="page"/>
      </w:r>
    </w:p>
    <w:p w14:paraId="278C61BD" w14:textId="25DA3453" w:rsidR="00324C2A" w:rsidRDefault="00324C2A" w:rsidP="00445EC7">
      <w:pPr>
        <w:pStyle w:val="Normal1"/>
        <w:rPr>
          <w:b/>
          <w:sz w:val="24"/>
          <w:szCs w:val="24"/>
        </w:rPr>
      </w:pPr>
      <w:r w:rsidRPr="00324C2A">
        <w:rPr>
          <w:b/>
          <w:sz w:val="24"/>
          <w:szCs w:val="24"/>
        </w:rPr>
        <w:lastRenderedPageBreak/>
        <w:t>11)</w:t>
      </w:r>
      <w:r w:rsidR="000F5D1D">
        <w:rPr>
          <w:b/>
          <w:sz w:val="24"/>
          <w:szCs w:val="24"/>
        </w:rPr>
        <w:t xml:space="preserve"> </w:t>
      </w:r>
      <w:r w:rsidRPr="00324C2A">
        <w:rPr>
          <w:b/>
          <w:sz w:val="24"/>
          <w:szCs w:val="24"/>
        </w:rPr>
        <w:t>Write a Program Check if a given positive integer number Armstrong number or not</w:t>
      </w:r>
    </w:p>
    <w:p w14:paraId="59E9161E" w14:textId="6B5B2F92" w:rsidR="002108DF" w:rsidRDefault="007502E8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243CE5B5" wp14:editId="166DBDED">
            <wp:extent cx="6463030" cy="3383280"/>
            <wp:effectExtent l="0" t="0" r="0" b="7620"/>
            <wp:docPr id="1091741297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741297" name="Picture 1091741297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B7D65" w14:textId="2CDCD978" w:rsidR="00324C2A" w:rsidRDefault="00324C2A" w:rsidP="00445EC7">
      <w:pPr>
        <w:pStyle w:val="Normal1"/>
        <w:rPr>
          <w:b/>
          <w:sz w:val="24"/>
          <w:szCs w:val="24"/>
        </w:rPr>
      </w:pPr>
    </w:p>
    <w:p w14:paraId="7F36C5C4" w14:textId="3FF12EF4" w:rsidR="00324C2A" w:rsidRDefault="00324C2A" w:rsidP="00445EC7">
      <w:pPr>
        <w:pStyle w:val="Normal1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Output :</w:t>
      </w:r>
      <w:proofErr w:type="gramEnd"/>
      <w:r>
        <w:rPr>
          <w:b/>
          <w:sz w:val="24"/>
          <w:szCs w:val="24"/>
        </w:rPr>
        <w:t xml:space="preserve"> </w:t>
      </w:r>
    </w:p>
    <w:p w14:paraId="1EC67E8A" w14:textId="06EDD1AE" w:rsidR="00E9347C" w:rsidRDefault="00324C2A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359F9585" wp14:editId="5C8C359E">
            <wp:extent cx="2505075" cy="40005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o11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1BEC6" w14:textId="77777777" w:rsidR="00E9347C" w:rsidRDefault="00E9347C" w:rsidP="00E9347C">
      <w:pPr>
        <w:pStyle w:val="Normal1"/>
      </w:pPr>
      <w:r>
        <w:br w:type="page"/>
      </w:r>
    </w:p>
    <w:p w14:paraId="7671CDB7" w14:textId="3F161B1C" w:rsidR="00324C2A" w:rsidRDefault="00E9347C" w:rsidP="00445EC7">
      <w:pPr>
        <w:pStyle w:val="Normal1"/>
        <w:rPr>
          <w:b/>
          <w:sz w:val="24"/>
          <w:szCs w:val="24"/>
        </w:rPr>
      </w:pPr>
      <w:r w:rsidRPr="00E9347C">
        <w:rPr>
          <w:b/>
          <w:sz w:val="24"/>
          <w:szCs w:val="24"/>
        </w:rPr>
        <w:lastRenderedPageBreak/>
        <w:t>12)</w:t>
      </w:r>
      <w:r w:rsidR="000F5D1D">
        <w:rPr>
          <w:b/>
          <w:sz w:val="24"/>
          <w:szCs w:val="24"/>
        </w:rPr>
        <w:t xml:space="preserve"> </w:t>
      </w:r>
      <w:r w:rsidRPr="00E9347C">
        <w:rPr>
          <w:b/>
          <w:sz w:val="24"/>
          <w:szCs w:val="24"/>
        </w:rPr>
        <w:t xml:space="preserve">Compute maximum, minimum, sum and average of a sequence of numbers which are read using </w:t>
      </w:r>
      <w:proofErr w:type="gramStart"/>
      <w:r w:rsidRPr="00E9347C">
        <w:rPr>
          <w:b/>
          <w:sz w:val="24"/>
          <w:szCs w:val="24"/>
        </w:rPr>
        <w:t>sentinel controlled</w:t>
      </w:r>
      <w:proofErr w:type="gramEnd"/>
      <w:r w:rsidRPr="00E9347C">
        <w:rPr>
          <w:b/>
          <w:sz w:val="24"/>
          <w:szCs w:val="24"/>
        </w:rPr>
        <w:t xml:space="preserve"> repetition using only few variables?</w:t>
      </w:r>
    </w:p>
    <w:p w14:paraId="4C5DEAA2" w14:textId="0696B87A" w:rsidR="00E9347C" w:rsidRDefault="007502E8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0516242F" wp14:editId="64B32640">
            <wp:extent cx="6463030" cy="4382770"/>
            <wp:effectExtent l="0" t="0" r="0" b="0"/>
            <wp:docPr id="161719472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660759" name="Picture 981660759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438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72C16" w14:textId="63491FEA" w:rsidR="00E9347C" w:rsidRDefault="00E9347C" w:rsidP="00445EC7">
      <w:pPr>
        <w:pStyle w:val="Normal1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Output :</w:t>
      </w:r>
      <w:proofErr w:type="gramEnd"/>
      <w:r>
        <w:rPr>
          <w:b/>
          <w:sz w:val="24"/>
          <w:szCs w:val="24"/>
        </w:rPr>
        <w:t xml:space="preserve"> </w:t>
      </w:r>
    </w:p>
    <w:p w14:paraId="355A4656" w14:textId="2DC53FA8" w:rsidR="00E9347C" w:rsidRDefault="00E9347C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0327CCCD" wp14:editId="7D7D5263">
            <wp:extent cx="4438650" cy="10287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o12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E8D49" w14:textId="0F73B86E" w:rsidR="00E9347C" w:rsidRDefault="00E9347C" w:rsidP="00445EC7">
      <w:pPr>
        <w:pStyle w:val="Normal1"/>
        <w:rPr>
          <w:b/>
          <w:sz w:val="24"/>
          <w:szCs w:val="24"/>
        </w:rPr>
      </w:pPr>
    </w:p>
    <w:p w14:paraId="65771D77" w14:textId="77777777" w:rsidR="00E9347C" w:rsidRDefault="00E9347C" w:rsidP="00E9347C">
      <w:pPr>
        <w:pStyle w:val="Normal1"/>
      </w:pPr>
      <w:r>
        <w:br w:type="page"/>
      </w:r>
    </w:p>
    <w:p w14:paraId="5376CBC2" w14:textId="4E1ADB89" w:rsidR="00E9347C" w:rsidRDefault="00E9347C" w:rsidP="00445EC7">
      <w:pPr>
        <w:pStyle w:val="Normal1"/>
        <w:rPr>
          <w:b/>
          <w:sz w:val="24"/>
          <w:szCs w:val="24"/>
        </w:rPr>
      </w:pPr>
      <w:r w:rsidRPr="00E9347C">
        <w:rPr>
          <w:b/>
          <w:sz w:val="24"/>
          <w:szCs w:val="24"/>
        </w:rPr>
        <w:lastRenderedPageBreak/>
        <w:t>13)</w:t>
      </w:r>
      <w:r w:rsidR="000F5D1D">
        <w:rPr>
          <w:b/>
          <w:sz w:val="24"/>
          <w:szCs w:val="24"/>
        </w:rPr>
        <w:t xml:space="preserve"> </w:t>
      </w:r>
      <w:r w:rsidRPr="00E9347C">
        <w:rPr>
          <w:b/>
          <w:sz w:val="24"/>
          <w:szCs w:val="24"/>
        </w:rPr>
        <w:t>Design a modularized algorithm/program to check if a given positive integer number is a circular prime or not?</w:t>
      </w:r>
    </w:p>
    <w:p w14:paraId="5F28DA4E" w14:textId="4697ACD4" w:rsidR="00E9347C" w:rsidRDefault="00AC741C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23BFBC43" wp14:editId="71FE681D">
            <wp:extent cx="6797430" cy="7078980"/>
            <wp:effectExtent l="0" t="0" r="3810" b="7620"/>
            <wp:docPr id="651781004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2924" cy="7105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2F4551" w14:textId="6F1E9A32" w:rsidR="00E9347C" w:rsidRDefault="00E9347C" w:rsidP="00445EC7">
      <w:pPr>
        <w:pStyle w:val="Normal1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Output :</w:t>
      </w:r>
      <w:proofErr w:type="gramEnd"/>
      <w:r>
        <w:rPr>
          <w:b/>
          <w:sz w:val="24"/>
          <w:szCs w:val="24"/>
        </w:rPr>
        <w:t xml:space="preserve"> </w:t>
      </w:r>
    </w:p>
    <w:p w14:paraId="71F8C15A" w14:textId="4DADCE9A" w:rsidR="00E9347C" w:rsidRDefault="00E9347C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060E77AB" wp14:editId="74066FC6">
            <wp:extent cx="3415582" cy="662940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o13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1930" cy="664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1A258" w14:textId="35FAED9A" w:rsidR="00E9347C" w:rsidRPr="00AC741C" w:rsidRDefault="00E9347C" w:rsidP="00445EC7">
      <w:pPr>
        <w:pStyle w:val="Normal1"/>
      </w:pPr>
      <w:r>
        <w:br w:type="page"/>
      </w:r>
      <w:r w:rsidRPr="00E9347C">
        <w:rPr>
          <w:b/>
          <w:sz w:val="24"/>
          <w:szCs w:val="24"/>
        </w:rPr>
        <w:lastRenderedPageBreak/>
        <w:t>14)</w:t>
      </w:r>
      <w:r w:rsidR="000F5D1D">
        <w:rPr>
          <w:b/>
          <w:sz w:val="24"/>
          <w:szCs w:val="24"/>
        </w:rPr>
        <w:t xml:space="preserve"> </w:t>
      </w:r>
      <w:r w:rsidRPr="00E9347C">
        <w:rPr>
          <w:b/>
          <w:sz w:val="24"/>
          <w:szCs w:val="24"/>
        </w:rPr>
        <w:t>Design a modularized algorithm/program to compute a maximum of 8 numbers</w:t>
      </w:r>
    </w:p>
    <w:p w14:paraId="139D2AB2" w14:textId="71ADB9E5" w:rsidR="00B4466C" w:rsidRDefault="00874A09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341B9C78" wp14:editId="51AF7F12">
            <wp:extent cx="6308481" cy="4850884"/>
            <wp:effectExtent l="0" t="0" r="0" b="6985"/>
            <wp:docPr id="185290567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2721" cy="48618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26CEC0" w14:textId="64A894DA" w:rsidR="00E9347C" w:rsidRDefault="00E9347C" w:rsidP="00445EC7">
      <w:pPr>
        <w:pStyle w:val="Normal1"/>
        <w:rPr>
          <w:b/>
          <w:sz w:val="24"/>
          <w:szCs w:val="24"/>
        </w:rPr>
      </w:pPr>
    </w:p>
    <w:p w14:paraId="693B4582" w14:textId="06E17329" w:rsidR="00B4466C" w:rsidRDefault="00B4466C" w:rsidP="00445EC7">
      <w:pPr>
        <w:pStyle w:val="Normal1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Output :</w:t>
      </w:r>
      <w:proofErr w:type="gramEnd"/>
      <w:r>
        <w:rPr>
          <w:b/>
          <w:sz w:val="24"/>
          <w:szCs w:val="24"/>
        </w:rPr>
        <w:t xml:space="preserve"> </w:t>
      </w:r>
    </w:p>
    <w:p w14:paraId="1C1C5B26" w14:textId="6349CD0B" w:rsidR="00B4466C" w:rsidRDefault="00B4466C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214C0DF8" wp14:editId="12A52068">
            <wp:extent cx="5355590" cy="878774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o14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8370" cy="902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670A5" w14:textId="77777777" w:rsidR="00874A09" w:rsidRDefault="00874A09" w:rsidP="00445EC7">
      <w:pPr>
        <w:pStyle w:val="Normal1"/>
      </w:pPr>
    </w:p>
    <w:p w14:paraId="349ACA41" w14:textId="77777777" w:rsidR="00874A09" w:rsidRDefault="00874A09" w:rsidP="00445EC7">
      <w:pPr>
        <w:pStyle w:val="Normal1"/>
      </w:pPr>
    </w:p>
    <w:p w14:paraId="60D7D83D" w14:textId="77777777" w:rsidR="00874A09" w:rsidRDefault="00874A09" w:rsidP="00445EC7">
      <w:pPr>
        <w:pStyle w:val="Normal1"/>
      </w:pPr>
    </w:p>
    <w:p w14:paraId="46E75389" w14:textId="77777777" w:rsidR="00874A09" w:rsidRDefault="00874A09" w:rsidP="00445EC7">
      <w:pPr>
        <w:pStyle w:val="Normal1"/>
      </w:pPr>
    </w:p>
    <w:p w14:paraId="33282D23" w14:textId="77777777" w:rsidR="00874A09" w:rsidRDefault="00874A09" w:rsidP="00445EC7">
      <w:pPr>
        <w:pStyle w:val="Normal1"/>
      </w:pPr>
    </w:p>
    <w:p w14:paraId="63D8E0DD" w14:textId="54AAAFD4" w:rsidR="00B4466C" w:rsidRDefault="00B4466C" w:rsidP="00445EC7">
      <w:pPr>
        <w:pStyle w:val="Normal1"/>
      </w:pPr>
      <w:r>
        <w:lastRenderedPageBreak/>
        <w:t>15) Design a modular algorithm/program which reads an array of n integer elements and outputs mean (average), range (max-min) and mode (most frequent elements)</w:t>
      </w:r>
    </w:p>
    <w:p w14:paraId="4EA9C773" w14:textId="326357DF" w:rsidR="00B4466C" w:rsidRDefault="00B4466C" w:rsidP="00445EC7">
      <w:pPr>
        <w:pStyle w:val="Normal1"/>
        <w:rPr>
          <w:b/>
          <w:sz w:val="24"/>
          <w:szCs w:val="24"/>
        </w:rPr>
      </w:pPr>
    </w:p>
    <w:p w14:paraId="7A01C9D4" w14:textId="77777777" w:rsidR="00874A09" w:rsidRDefault="00874A09" w:rsidP="00445EC7">
      <w:pPr>
        <w:pStyle w:val="Normal1"/>
        <w:rPr>
          <w:b/>
          <w:noProof/>
          <w:sz w:val="24"/>
          <w:szCs w:val="24"/>
        </w:rPr>
      </w:pPr>
    </w:p>
    <w:p w14:paraId="400A07DE" w14:textId="69082F0C" w:rsidR="00B4466C" w:rsidRDefault="00874A09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04D67597" wp14:editId="667977E7">
            <wp:extent cx="6812998" cy="5958840"/>
            <wp:effectExtent l="0" t="0" r="6985" b="3810"/>
            <wp:docPr id="440948624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1580" cy="5983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9AA86E" w14:textId="77777777" w:rsidR="00874A09" w:rsidRDefault="00874A09" w:rsidP="00445EC7">
      <w:pPr>
        <w:pStyle w:val="Normal1"/>
        <w:rPr>
          <w:b/>
          <w:noProof/>
          <w:sz w:val="24"/>
          <w:szCs w:val="24"/>
        </w:rPr>
      </w:pPr>
      <w:r>
        <w:rPr>
          <w:b/>
          <w:noProof/>
          <w:sz w:val="24"/>
          <w:szCs w:val="24"/>
        </w:rPr>
        <w:br/>
      </w:r>
    </w:p>
    <w:p w14:paraId="45606776" w14:textId="31911335" w:rsidR="00B4466C" w:rsidRDefault="00874A09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inline distT="0" distB="0" distL="0" distR="0" wp14:anchorId="107A9C69" wp14:editId="0642CE39">
            <wp:extent cx="7981974" cy="7063154"/>
            <wp:effectExtent l="0" t="0" r="0" b="4445"/>
            <wp:docPr id="633189116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464" b="-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4462" cy="7136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AE4CC7" w14:textId="33BE3F57" w:rsidR="00B4466C" w:rsidRDefault="00B4466C" w:rsidP="00445EC7">
      <w:pPr>
        <w:pStyle w:val="Normal1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Output :</w:t>
      </w:r>
      <w:proofErr w:type="gramEnd"/>
      <w:r>
        <w:rPr>
          <w:b/>
          <w:sz w:val="24"/>
          <w:szCs w:val="24"/>
        </w:rPr>
        <w:t xml:space="preserve"> </w:t>
      </w:r>
    </w:p>
    <w:p w14:paraId="2E55FC56" w14:textId="6219A993" w:rsidR="00B4466C" w:rsidRDefault="00B4466C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0D8B56A7" wp14:editId="0828A738">
            <wp:extent cx="4095750" cy="10953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o15.jp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3D721" w14:textId="231B7778" w:rsidR="00B4466C" w:rsidRDefault="00B4466C" w:rsidP="00445EC7">
      <w:pPr>
        <w:pStyle w:val="Normal1"/>
      </w:pPr>
      <w:r>
        <w:lastRenderedPageBreak/>
        <w:t>16) Display the first n (n &gt; 0) terms of the Tribonacci sequence?</w:t>
      </w:r>
    </w:p>
    <w:p w14:paraId="78045063" w14:textId="398C8281" w:rsidR="00B4466C" w:rsidRDefault="004A0BA3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42D17F56" wp14:editId="486A8566">
            <wp:extent cx="12192000" cy="5676900"/>
            <wp:effectExtent l="0" t="0" r="0" b="0"/>
            <wp:docPr id="103679784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0" cy="5676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977384" w14:textId="77777777" w:rsidR="00AC741C" w:rsidRDefault="00B4466C" w:rsidP="00445EC7">
      <w:pPr>
        <w:pStyle w:val="Normal1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Output :</w:t>
      </w:r>
      <w:proofErr w:type="gramEnd"/>
    </w:p>
    <w:p w14:paraId="45643C85" w14:textId="69375FB9" w:rsidR="00B4466C" w:rsidRDefault="00AC741C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0C603512" wp14:editId="61E0A67D">
            <wp:extent cx="4095750" cy="1095375"/>
            <wp:effectExtent l="0" t="0" r="0" b="9525"/>
            <wp:docPr id="1021848880" name="Picture 10218488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o15.jp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466C">
        <w:rPr>
          <w:b/>
          <w:sz w:val="24"/>
          <w:szCs w:val="24"/>
        </w:rPr>
        <w:t xml:space="preserve"> </w:t>
      </w:r>
    </w:p>
    <w:p w14:paraId="7A87716D" w14:textId="6530F3FD" w:rsidR="00B4466C" w:rsidRDefault="00B4466C" w:rsidP="00445EC7">
      <w:pPr>
        <w:pStyle w:val="Normal1"/>
        <w:rPr>
          <w:b/>
          <w:sz w:val="24"/>
          <w:szCs w:val="24"/>
        </w:rPr>
      </w:pPr>
    </w:p>
    <w:p w14:paraId="035FD91E" w14:textId="77777777" w:rsidR="000F5D1D" w:rsidRDefault="000F5D1D" w:rsidP="00445EC7">
      <w:pPr>
        <w:pStyle w:val="Normal1"/>
      </w:pPr>
    </w:p>
    <w:p w14:paraId="4CA771C8" w14:textId="77777777" w:rsidR="000F5D1D" w:rsidRDefault="000F5D1D" w:rsidP="00445EC7">
      <w:pPr>
        <w:pStyle w:val="Normal1"/>
      </w:pPr>
    </w:p>
    <w:p w14:paraId="6AC98941" w14:textId="77777777" w:rsidR="00AC741C" w:rsidRDefault="00AC741C" w:rsidP="00445EC7">
      <w:pPr>
        <w:pStyle w:val="Normal1"/>
      </w:pPr>
    </w:p>
    <w:p w14:paraId="354FD4C1" w14:textId="220D141E" w:rsidR="00B4466C" w:rsidRDefault="00B4466C" w:rsidP="00445EC7">
      <w:pPr>
        <w:pStyle w:val="Normal1"/>
      </w:pPr>
      <w:r>
        <w:lastRenderedPageBreak/>
        <w:t>17) Write a Program to Implement your own string length and string reversal functions</w:t>
      </w:r>
    </w:p>
    <w:p w14:paraId="4F0E80D3" w14:textId="7B087357" w:rsidR="00B4466C" w:rsidRDefault="004A0BA3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6F15FFEA" wp14:editId="142F70D6">
            <wp:extent cx="12192000" cy="6848475"/>
            <wp:effectExtent l="0" t="0" r="0" b="9525"/>
            <wp:docPr id="1617341026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0" cy="6848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4F2A20" w14:textId="591EEDD0" w:rsidR="00B4466C" w:rsidRDefault="00B4466C" w:rsidP="00445EC7">
      <w:pPr>
        <w:pStyle w:val="Normal1"/>
        <w:rPr>
          <w:b/>
          <w:sz w:val="24"/>
          <w:szCs w:val="24"/>
        </w:rPr>
      </w:pPr>
    </w:p>
    <w:p w14:paraId="63B06AC2" w14:textId="485E737F" w:rsidR="00B4466C" w:rsidRDefault="00B4466C" w:rsidP="00445EC7">
      <w:pPr>
        <w:pStyle w:val="Normal1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Output :</w:t>
      </w:r>
      <w:proofErr w:type="gramEnd"/>
      <w:r>
        <w:rPr>
          <w:b/>
          <w:sz w:val="24"/>
          <w:szCs w:val="24"/>
        </w:rPr>
        <w:t xml:space="preserve"> </w:t>
      </w:r>
    </w:p>
    <w:p w14:paraId="39B174BA" w14:textId="112B1AB6" w:rsidR="000F5D1D" w:rsidRDefault="000F5D1D" w:rsidP="00445EC7">
      <w:pPr>
        <w:pStyle w:val="Normal1"/>
        <w:rPr>
          <w:b/>
          <w:noProof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3DAC6F7D" wp14:editId="1B3DF12B">
            <wp:extent cx="3686175" cy="454478"/>
            <wp:effectExtent l="0" t="0" r="0" b="317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o17.jpg"/>
                    <pic:cNvPicPr/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454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CB76C8" w14:textId="77777777" w:rsidR="00AC741C" w:rsidRDefault="00AC741C" w:rsidP="00445EC7">
      <w:pPr>
        <w:pStyle w:val="Normal1"/>
      </w:pPr>
    </w:p>
    <w:p w14:paraId="20DC3E51" w14:textId="56330ECB" w:rsidR="00AC741C" w:rsidRDefault="00884EBD" w:rsidP="00445EC7">
      <w:pPr>
        <w:pStyle w:val="Normal1"/>
      </w:pPr>
      <w:r>
        <w:lastRenderedPageBreak/>
        <w:t xml:space="preserve">18) </w:t>
      </w:r>
      <w:r w:rsidR="00B4466C">
        <w:t>Design algorithm/program to perform matrix operations addition, subtraction and transpose</w:t>
      </w:r>
    </w:p>
    <w:p w14:paraId="7875BC1C" w14:textId="29579AD9" w:rsidR="00884EBD" w:rsidRPr="00AC741C" w:rsidRDefault="004A0BA3" w:rsidP="00445EC7">
      <w:pPr>
        <w:pStyle w:val="Normal1"/>
      </w:pPr>
      <w:r>
        <w:rPr>
          <w:b/>
          <w:noProof/>
          <w:sz w:val="24"/>
          <w:szCs w:val="24"/>
        </w:rPr>
        <w:drawing>
          <wp:inline distT="0" distB="0" distL="0" distR="0" wp14:anchorId="350A687A" wp14:editId="7209E933">
            <wp:extent cx="6775351" cy="8496300"/>
            <wp:effectExtent l="0" t="0" r="6985" b="0"/>
            <wp:docPr id="1950490280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1659" cy="8604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6E9C08" w14:textId="76533E68" w:rsidR="00884EBD" w:rsidRDefault="004A0BA3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inline distT="0" distB="0" distL="0" distR="0" wp14:anchorId="4947B9C0" wp14:editId="63D3ED58">
            <wp:extent cx="11012773" cy="8397240"/>
            <wp:effectExtent l="0" t="0" r="0" b="3810"/>
            <wp:docPr id="87229688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72468" cy="84427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C2AC95" w14:textId="3716070E" w:rsidR="00884EBD" w:rsidRDefault="00884EBD" w:rsidP="00445EC7">
      <w:pPr>
        <w:pStyle w:val="Normal1"/>
        <w:rPr>
          <w:b/>
          <w:sz w:val="24"/>
          <w:szCs w:val="24"/>
        </w:rPr>
      </w:pPr>
    </w:p>
    <w:p w14:paraId="746F7D09" w14:textId="63197C33" w:rsidR="00884EBD" w:rsidRDefault="00884EBD" w:rsidP="00445EC7">
      <w:pPr>
        <w:pStyle w:val="Normal1"/>
        <w:rPr>
          <w:b/>
          <w:sz w:val="24"/>
          <w:szCs w:val="24"/>
        </w:rPr>
      </w:pPr>
    </w:p>
    <w:p w14:paraId="006C906B" w14:textId="77777777" w:rsidR="000F5D1D" w:rsidRDefault="00884EBD" w:rsidP="00445EC7">
      <w:pPr>
        <w:pStyle w:val="Normal1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Output :</w:t>
      </w:r>
      <w:proofErr w:type="gramEnd"/>
    </w:p>
    <w:p w14:paraId="56E420CE" w14:textId="5FED0288" w:rsidR="00884EBD" w:rsidRDefault="000F5D1D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2286F4F3" wp14:editId="2E6FCF8B">
            <wp:extent cx="6209363" cy="1559560"/>
            <wp:effectExtent l="0" t="0" r="1270" b="2540"/>
            <wp:docPr id="204398171" name="Picture 204398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o18.jpg"/>
                    <pic:cNvPicPr/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0345" cy="15648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84EBD">
        <w:rPr>
          <w:b/>
          <w:sz w:val="24"/>
          <w:szCs w:val="24"/>
        </w:rPr>
        <w:t xml:space="preserve"> </w:t>
      </w:r>
    </w:p>
    <w:p w14:paraId="59D95A62" w14:textId="6305A812" w:rsidR="00884EBD" w:rsidRDefault="00884EBD" w:rsidP="00445EC7">
      <w:pPr>
        <w:pStyle w:val="Normal1"/>
        <w:rPr>
          <w:b/>
          <w:sz w:val="24"/>
          <w:szCs w:val="24"/>
        </w:rPr>
      </w:pPr>
    </w:p>
    <w:p w14:paraId="1A53664E" w14:textId="73B85E8B" w:rsidR="00884EBD" w:rsidRDefault="00884EBD" w:rsidP="00445EC7">
      <w:pPr>
        <w:pStyle w:val="Normal1"/>
      </w:pPr>
      <w:r>
        <w:t>19) Write a recursive program to count the number of digits of a positive integer number</w:t>
      </w:r>
    </w:p>
    <w:p w14:paraId="030FDDEE" w14:textId="19429E79" w:rsidR="00884EBD" w:rsidRDefault="004A0BA3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70368FCD" wp14:editId="2647B03D">
            <wp:extent cx="8473871" cy="5600700"/>
            <wp:effectExtent l="0" t="0" r="3810" b="0"/>
            <wp:docPr id="631444222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10612" cy="56249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909F21" w14:textId="3CDBE695" w:rsidR="00884EBD" w:rsidRDefault="00884EBD" w:rsidP="00445EC7">
      <w:pPr>
        <w:pStyle w:val="Normal1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lastRenderedPageBreak/>
        <w:t>Output :</w:t>
      </w:r>
      <w:proofErr w:type="gramEnd"/>
      <w:r>
        <w:rPr>
          <w:b/>
          <w:sz w:val="24"/>
          <w:szCs w:val="24"/>
        </w:rPr>
        <w:t xml:space="preserve"> </w:t>
      </w:r>
    </w:p>
    <w:p w14:paraId="4AF35543" w14:textId="77777777" w:rsidR="00AC741C" w:rsidRDefault="00884EBD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512F018D" wp14:editId="01013CDA">
            <wp:extent cx="3604260" cy="916668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o19.jp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5124" cy="955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741C">
        <w:rPr>
          <w:b/>
          <w:sz w:val="24"/>
          <w:szCs w:val="24"/>
        </w:rPr>
        <w:t xml:space="preserve">                                                                                         </w:t>
      </w:r>
    </w:p>
    <w:p w14:paraId="43449949" w14:textId="77777777" w:rsidR="00AC741C" w:rsidRDefault="00AC741C" w:rsidP="00445EC7">
      <w:pPr>
        <w:pStyle w:val="Normal1"/>
        <w:rPr>
          <w:b/>
          <w:sz w:val="24"/>
          <w:szCs w:val="24"/>
        </w:rPr>
      </w:pPr>
    </w:p>
    <w:p w14:paraId="7A4C3C66" w14:textId="741ACD58" w:rsidR="00E434B6" w:rsidRPr="00AC741C" w:rsidRDefault="00884EBD" w:rsidP="00445EC7">
      <w:pPr>
        <w:pStyle w:val="Normal1"/>
        <w:rPr>
          <w:b/>
          <w:sz w:val="24"/>
          <w:szCs w:val="24"/>
        </w:rPr>
      </w:pPr>
      <w:r>
        <w:t>20) Write a Program Recursive solutions for the following problems: a. Factorial of a number? b. Display digits of</w:t>
      </w:r>
      <w:r w:rsidR="00AC741C">
        <w:t xml:space="preserve"> </w:t>
      </w:r>
      <w:r>
        <w:t xml:space="preserve">a number from left to right (and right to left)? c. Compute </w:t>
      </w:r>
      <w:proofErr w:type="spellStart"/>
      <w:r>
        <w:t>xy</w:t>
      </w:r>
      <w:proofErr w:type="spellEnd"/>
      <w:r>
        <w:t xml:space="preserve"> using only multiplication?</w:t>
      </w:r>
      <w:r w:rsidR="00194FBB">
        <w:rPr>
          <w:noProof/>
        </w:rPr>
        <w:drawing>
          <wp:inline distT="0" distB="0" distL="0" distR="0" wp14:anchorId="4E16B034" wp14:editId="607B4E53">
            <wp:extent cx="7430125" cy="6804660"/>
            <wp:effectExtent l="0" t="0" r="0" b="0"/>
            <wp:docPr id="99228017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4783" cy="69279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3EE6C1" w14:textId="7578A54F" w:rsidR="002108DF" w:rsidRDefault="002108DF" w:rsidP="00445EC7">
      <w:pPr>
        <w:pStyle w:val="Normal1"/>
      </w:pPr>
    </w:p>
    <w:p w14:paraId="792C4156" w14:textId="654AA945" w:rsidR="00884EBD" w:rsidRDefault="00194FBB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0140467A" wp14:editId="20A4973C">
            <wp:extent cx="12192000" cy="6286500"/>
            <wp:effectExtent l="0" t="0" r="0" b="0"/>
            <wp:docPr id="553010038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0" cy="6286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A57EFC" w14:textId="59A53E3F" w:rsidR="00884EBD" w:rsidRDefault="00884EBD" w:rsidP="00445EC7">
      <w:pPr>
        <w:pStyle w:val="Normal1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Output :</w:t>
      </w:r>
      <w:proofErr w:type="gramEnd"/>
      <w:r>
        <w:rPr>
          <w:b/>
          <w:sz w:val="24"/>
          <w:szCs w:val="24"/>
        </w:rPr>
        <w:t xml:space="preserve"> </w:t>
      </w:r>
    </w:p>
    <w:p w14:paraId="312E55FB" w14:textId="667ECD32" w:rsidR="00884EBD" w:rsidRPr="00E9347C" w:rsidRDefault="00884EBD" w:rsidP="00445EC7">
      <w:pPr>
        <w:pStyle w:val="Normal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2992DDF8" wp14:editId="58BCF2BE">
            <wp:extent cx="5391150" cy="173355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o20.jp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4EBD" w:rsidRPr="00E9347C" w:rsidSect="002F0F81">
      <w:headerReference w:type="even" r:id="rId51"/>
      <w:headerReference w:type="default" r:id="rId52"/>
      <w:footerReference w:type="even" r:id="rId53"/>
      <w:footerReference w:type="default" r:id="rId54"/>
      <w:headerReference w:type="first" r:id="rId55"/>
      <w:footerReference w:type="first" r:id="rId56"/>
      <w:pgSz w:w="11906" w:h="16838" w:code="9"/>
      <w:pgMar w:top="1440" w:right="864" w:bottom="864" w:left="864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D9A3D7" w14:textId="77777777" w:rsidR="00D14865" w:rsidRDefault="00D14865" w:rsidP="00C861E7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4F0BF50D" w14:textId="77777777" w:rsidR="00D14865" w:rsidRDefault="00D14865" w:rsidP="00C861E7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59B482" w14:textId="77777777" w:rsidR="00C861E7" w:rsidRDefault="00C861E7">
    <w:pPr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8D942" w14:textId="77777777" w:rsidR="00C861E7" w:rsidRDefault="00C861E7">
    <w:pPr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B02689" w14:textId="77777777" w:rsidR="00C861E7" w:rsidRDefault="00C861E7">
    <w:pPr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0EA031" w14:textId="77777777" w:rsidR="00D14865" w:rsidRDefault="00D14865" w:rsidP="00C861E7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7D0D2F6B" w14:textId="77777777" w:rsidR="00D14865" w:rsidRDefault="00D14865" w:rsidP="00C861E7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341DC" w14:textId="77777777" w:rsidR="00C861E7" w:rsidRDefault="00C861E7">
    <w:pPr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B49BFD" w14:textId="77777777" w:rsidR="00C861E7" w:rsidRDefault="00C861E7">
    <w:pPr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6614B6" w14:textId="77777777" w:rsidR="00C861E7" w:rsidRDefault="00C861E7">
    <w:pPr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107DF"/>
    <w:multiLevelType w:val="multilevel"/>
    <w:tmpl w:val="63A07A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" w15:restartNumberingAfterBreak="0">
    <w:nsid w:val="04B36AB3"/>
    <w:multiLevelType w:val="multilevel"/>
    <w:tmpl w:val="436C1A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057E62B8"/>
    <w:multiLevelType w:val="multilevel"/>
    <w:tmpl w:val="094A9D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3" w15:restartNumberingAfterBreak="0">
    <w:nsid w:val="08F965A1"/>
    <w:multiLevelType w:val="multilevel"/>
    <w:tmpl w:val="514C54A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4" w15:restartNumberingAfterBreak="0">
    <w:nsid w:val="0A7310D6"/>
    <w:multiLevelType w:val="multilevel"/>
    <w:tmpl w:val="170C65BC"/>
    <w:lvl w:ilvl="0">
      <w:start w:val="1"/>
      <w:numFmt w:val="bullet"/>
      <w:lvlText w:val="✔"/>
      <w:lvlJc w:val="left"/>
      <w:pPr>
        <w:ind w:left="108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16156718"/>
    <w:multiLevelType w:val="multilevel"/>
    <w:tmpl w:val="AAD0A0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6" w15:restartNumberingAfterBreak="0">
    <w:nsid w:val="16365287"/>
    <w:multiLevelType w:val="multilevel"/>
    <w:tmpl w:val="C9A07230"/>
    <w:lvl w:ilvl="0">
      <w:start w:val="1"/>
      <w:numFmt w:val="decimal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7" w15:restartNumberingAfterBreak="0">
    <w:nsid w:val="17C51496"/>
    <w:multiLevelType w:val="multilevel"/>
    <w:tmpl w:val="F782CD1A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8" w15:restartNumberingAfterBreak="0">
    <w:nsid w:val="1BD876E8"/>
    <w:multiLevelType w:val="multilevel"/>
    <w:tmpl w:val="0A20E25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9" w15:restartNumberingAfterBreak="0">
    <w:nsid w:val="20F0596F"/>
    <w:multiLevelType w:val="multilevel"/>
    <w:tmpl w:val="918AF3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0" w15:restartNumberingAfterBreak="0">
    <w:nsid w:val="21740F9F"/>
    <w:multiLevelType w:val="multilevel"/>
    <w:tmpl w:val="126861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1" w15:restartNumberingAfterBreak="0">
    <w:nsid w:val="2E135129"/>
    <w:multiLevelType w:val="multilevel"/>
    <w:tmpl w:val="C3CAA2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2" w15:restartNumberingAfterBreak="0">
    <w:nsid w:val="36D67132"/>
    <w:multiLevelType w:val="multilevel"/>
    <w:tmpl w:val="B44C68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3" w15:restartNumberingAfterBreak="0">
    <w:nsid w:val="36F924AD"/>
    <w:multiLevelType w:val="multilevel"/>
    <w:tmpl w:val="5FD034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4" w15:restartNumberingAfterBreak="0">
    <w:nsid w:val="3B3C29B9"/>
    <w:multiLevelType w:val="multilevel"/>
    <w:tmpl w:val="A2AAE5C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5" w15:restartNumberingAfterBreak="0">
    <w:nsid w:val="49B26EA6"/>
    <w:multiLevelType w:val="hybridMultilevel"/>
    <w:tmpl w:val="FA30A3C6"/>
    <w:lvl w:ilvl="0" w:tplc="3EAC9628">
      <w:start w:val="1"/>
      <w:numFmt w:val="decimal"/>
      <w:lvlText w:val="%1)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0628D8"/>
    <w:multiLevelType w:val="multilevel"/>
    <w:tmpl w:val="42449B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7" w15:restartNumberingAfterBreak="0">
    <w:nsid w:val="534F4499"/>
    <w:multiLevelType w:val="multilevel"/>
    <w:tmpl w:val="E8D03438"/>
    <w:lvl w:ilvl="0">
      <w:start w:val="1"/>
      <w:numFmt w:val="bullet"/>
      <w:lvlText w:val="✔"/>
      <w:lvlJc w:val="left"/>
      <w:pPr>
        <w:ind w:left="108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8" w15:restartNumberingAfterBreak="0">
    <w:nsid w:val="58C8320B"/>
    <w:multiLevelType w:val="multilevel"/>
    <w:tmpl w:val="125007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9" w15:restartNumberingAfterBreak="0">
    <w:nsid w:val="61D162B0"/>
    <w:multiLevelType w:val="multilevel"/>
    <w:tmpl w:val="786E94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0" w15:restartNumberingAfterBreak="0">
    <w:nsid w:val="64137FB5"/>
    <w:multiLevelType w:val="multilevel"/>
    <w:tmpl w:val="19F890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1" w15:restartNumberingAfterBreak="0">
    <w:nsid w:val="6CE56C22"/>
    <w:multiLevelType w:val="multilevel"/>
    <w:tmpl w:val="626EAA48"/>
    <w:lvl w:ilvl="0">
      <w:start w:val="1"/>
      <w:numFmt w:val="bullet"/>
      <w:lvlText w:val="✔"/>
      <w:lvlJc w:val="left"/>
      <w:pPr>
        <w:ind w:left="907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627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347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067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787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507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227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947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667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2" w15:restartNumberingAfterBreak="0">
    <w:nsid w:val="6ED12556"/>
    <w:multiLevelType w:val="multilevel"/>
    <w:tmpl w:val="FBC44A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3" w15:restartNumberingAfterBreak="0">
    <w:nsid w:val="7364032B"/>
    <w:multiLevelType w:val="multilevel"/>
    <w:tmpl w:val="71AEAB94"/>
    <w:lvl w:ilvl="0">
      <w:start w:val="1"/>
      <w:numFmt w:val="decimal"/>
      <w:lvlText w:val="%1)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4" w15:restartNumberingAfterBreak="0">
    <w:nsid w:val="75A46461"/>
    <w:multiLevelType w:val="multilevel"/>
    <w:tmpl w:val="4B160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5" w15:restartNumberingAfterBreak="0">
    <w:nsid w:val="77A96DBB"/>
    <w:multiLevelType w:val="multilevel"/>
    <w:tmpl w:val="FFC02634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6" w15:restartNumberingAfterBreak="0">
    <w:nsid w:val="7BF82174"/>
    <w:multiLevelType w:val="multilevel"/>
    <w:tmpl w:val="3A287E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num w:numId="1" w16cid:durableId="2123452611">
    <w:abstractNumId w:val="6"/>
  </w:num>
  <w:num w:numId="2" w16cid:durableId="376390529">
    <w:abstractNumId w:val="3"/>
  </w:num>
  <w:num w:numId="3" w16cid:durableId="294677267">
    <w:abstractNumId w:val="14"/>
  </w:num>
  <w:num w:numId="4" w16cid:durableId="384841989">
    <w:abstractNumId w:val="20"/>
  </w:num>
  <w:num w:numId="5" w16cid:durableId="1642811959">
    <w:abstractNumId w:val="0"/>
  </w:num>
  <w:num w:numId="6" w16cid:durableId="1245799774">
    <w:abstractNumId w:val="4"/>
  </w:num>
  <w:num w:numId="7" w16cid:durableId="1079014898">
    <w:abstractNumId w:val="11"/>
  </w:num>
  <w:num w:numId="8" w16cid:durableId="1745645437">
    <w:abstractNumId w:val="10"/>
  </w:num>
  <w:num w:numId="9" w16cid:durableId="2012639436">
    <w:abstractNumId w:val="8"/>
  </w:num>
  <w:num w:numId="10" w16cid:durableId="1803692727">
    <w:abstractNumId w:val="17"/>
  </w:num>
  <w:num w:numId="11" w16cid:durableId="1302072627">
    <w:abstractNumId w:val="16"/>
  </w:num>
  <w:num w:numId="12" w16cid:durableId="194462450">
    <w:abstractNumId w:val="21"/>
  </w:num>
  <w:num w:numId="13" w16cid:durableId="1607885633">
    <w:abstractNumId w:val="7"/>
  </w:num>
  <w:num w:numId="14" w16cid:durableId="1627195187">
    <w:abstractNumId w:val="2"/>
  </w:num>
  <w:num w:numId="15" w16cid:durableId="990862874">
    <w:abstractNumId w:val="1"/>
  </w:num>
  <w:num w:numId="16" w16cid:durableId="561019663">
    <w:abstractNumId w:val="18"/>
  </w:num>
  <w:num w:numId="17" w16cid:durableId="1875465295">
    <w:abstractNumId w:val="19"/>
  </w:num>
  <w:num w:numId="18" w16cid:durableId="1469974902">
    <w:abstractNumId w:val="5"/>
  </w:num>
  <w:num w:numId="19" w16cid:durableId="1343975305">
    <w:abstractNumId w:val="24"/>
  </w:num>
  <w:num w:numId="20" w16cid:durableId="334917822">
    <w:abstractNumId w:val="25"/>
  </w:num>
  <w:num w:numId="21" w16cid:durableId="794062626">
    <w:abstractNumId w:val="23"/>
  </w:num>
  <w:num w:numId="22" w16cid:durableId="61216701">
    <w:abstractNumId w:val="26"/>
  </w:num>
  <w:num w:numId="23" w16cid:durableId="1711688492">
    <w:abstractNumId w:val="12"/>
  </w:num>
  <w:num w:numId="24" w16cid:durableId="531192428">
    <w:abstractNumId w:val="9"/>
  </w:num>
  <w:num w:numId="25" w16cid:durableId="21053609">
    <w:abstractNumId w:val="22"/>
  </w:num>
  <w:num w:numId="26" w16cid:durableId="714699366">
    <w:abstractNumId w:val="13"/>
  </w:num>
  <w:num w:numId="27" w16cid:durableId="78600375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sDA3MbA0M7ewMLVQ0lEKTi0uzszPAykwrAUA3HNp+CwAAAA="/>
  </w:docVars>
  <w:rsids>
    <w:rsidRoot w:val="00992A9C"/>
    <w:rsid w:val="0003749E"/>
    <w:rsid w:val="00064D1A"/>
    <w:rsid w:val="000861BF"/>
    <w:rsid w:val="00087C07"/>
    <w:rsid w:val="000C374A"/>
    <w:rsid w:val="000F5D1D"/>
    <w:rsid w:val="00127DC5"/>
    <w:rsid w:val="00130FE4"/>
    <w:rsid w:val="001525BE"/>
    <w:rsid w:val="00194FBB"/>
    <w:rsid w:val="001A451F"/>
    <w:rsid w:val="001C5BEC"/>
    <w:rsid w:val="002108DF"/>
    <w:rsid w:val="00286A7C"/>
    <w:rsid w:val="002F0F81"/>
    <w:rsid w:val="003003DD"/>
    <w:rsid w:val="00324C2A"/>
    <w:rsid w:val="003F33BC"/>
    <w:rsid w:val="0041178B"/>
    <w:rsid w:val="00420D4F"/>
    <w:rsid w:val="00445DD4"/>
    <w:rsid w:val="00445EC7"/>
    <w:rsid w:val="00467D11"/>
    <w:rsid w:val="00496B31"/>
    <w:rsid w:val="00497F0E"/>
    <w:rsid w:val="004A0BA3"/>
    <w:rsid w:val="004A3232"/>
    <w:rsid w:val="006228FA"/>
    <w:rsid w:val="00673DC5"/>
    <w:rsid w:val="00674812"/>
    <w:rsid w:val="006C07A9"/>
    <w:rsid w:val="006C799B"/>
    <w:rsid w:val="007061EE"/>
    <w:rsid w:val="00712F56"/>
    <w:rsid w:val="007502E8"/>
    <w:rsid w:val="007F0D9D"/>
    <w:rsid w:val="008167A0"/>
    <w:rsid w:val="00874A09"/>
    <w:rsid w:val="00884EBD"/>
    <w:rsid w:val="00914AE9"/>
    <w:rsid w:val="00917E06"/>
    <w:rsid w:val="00975EE5"/>
    <w:rsid w:val="00990376"/>
    <w:rsid w:val="00990E4D"/>
    <w:rsid w:val="00992A9C"/>
    <w:rsid w:val="009A0485"/>
    <w:rsid w:val="009B4152"/>
    <w:rsid w:val="00A032B1"/>
    <w:rsid w:val="00A55C98"/>
    <w:rsid w:val="00A6719B"/>
    <w:rsid w:val="00A82FAA"/>
    <w:rsid w:val="00A84EAF"/>
    <w:rsid w:val="00AC4221"/>
    <w:rsid w:val="00AC741C"/>
    <w:rsid w:val="00AD4509"/>
    <w:rsid w:val="00AE4604"/>
    <w:rsid w:val="00B1148D"/>
    <w:rsid w:val="00B16503"/>
    <w:rsid w:val="00B417C5"/>
    <w:rsid w:val="00B4466C"/>
    <w:rsid w:val="00B72999"/>
    <w:rsid w:val="00BF7ACB"/>
    <w:rsid w:val="00C04CF3"/>
    <w:rsid w:val="00C20059"/>
    <w:rsid w:val="00C63031"/>
    <w:rsid w:val="00C81808"/>
    <w:rsid w:val="00C861E7"/>
    <w:rsid w:val="00CF4C15"/>
    <w:rsid w:val="00D13674"/>
    <w:rsid w:val="00D14865"/>
    <w:rsid w:val="00D3256B"/>
    <w:rsid w:val="00D571D1"/>
    <w:rsid w:val="00D671AE"/>
    <w:rsid w:val="00DD6A87"/>
    <w:rsid w:val="00E2726B"/>
    <w:rsid w:val="00E434B6"/>
    <w:rsid w:val="00E56832"/>
    <w:rsid w:val="00E9347C"/>
    <w:rsid w:val="00EC41B0"/>
    <w:rsid w:val="00EF01CE"/>
    <w:rsid w:val="00F26EA6"/>
    <w:rsid w:val="00F417FC"/>
    <w:rsid w:val="00FE0877"/>
    <w:rsid w:val="00FE4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2AC3F"/>
  <w15:docId w15:val="{2E219DC1-460A-4600-9462-39D5F1AAA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rmal1"/>
    <w:autoRedefine/>
    <w:hidden/>
    <w:qFormat/>
    <w:rsid w:val="00992A9C"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autoRedefine/>
    <w:hidden/>
    <w:qFormat/>
    <w:rsid w:val="00992A9C"/>
    <w:pPr>
      <w:keepNext/>
      <w:keepLines/>
      <w:spacing w:before="240" w:after="0"/>
    </w:pPr>
    <w:rPr>
      <w:rFonts w:ascii="Cambria" w:eastAsia="Times New Roman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autoRedefine/>
    <w:hidden/>
    <w:qFormat/>
    <w:rsid w:val="00992A9C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autoRedefine/>
    <w:hidden/>
    <w:qFormat/>
    <w:rsid w:val="00992A9C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 w:val="20"/>
      <w:szCs w:val="20"/>
    </w:rPr>
  </w:style>
  <w:style w:type="paragraph" w:styleId="Heading4">
    <w:name w:val="heading 4"/>
    <w:basedOn w:val="Normal"/>
    <w:next w:val="Normal"/>
    <w:autoRedefine/>
    <w:hidden/>
    <w:qFormat/>
    <w:rsid w:val="00992A9C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  <w:sz w:val="20"/>
      <w:szCs w:val="20"/>
    </w:rPr>
  </w:style>
  <w:style w:type="paragraph" w:styleId="Heading5">
    <w:name w:val="heading 5"/>
    <w:basedOn w:val="Normal"/>
    <w:next w:val="Normal"/>
    <w:autoRedefine/>
    <w:hidden/>
    <w:qFormat/>
    <w:rsid w:val="00992A9C"/>
    <w:pPr>
      <w:keepNext/>
      <w:keepLines/>
      <w:spacing w:before="200" w:after="0"/>
      <w:outlineLvl w:val="4"/>
    </w:pPr>
    <w:rPr>
      <w:rFonts w:ascii="Cambria" w:eastAsia="Times New Roman" w:hAnsi="Cambria"/>
      <w:color w:val="243F60"/>
      <w:sz w:val="20"/>
      <w:szCs w:val="20"/>
    </w:rPr>
  </w:style>
  <w:style w:type="paragraph" w:styleId="Heading6">
    <w:name w:val="heading 6"/>
    <w:basedOn w:val="Normal1"/>
    <w:next w:val="Normal1"/>
    <w:rsid w:val="00992A9C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8">
    <w:name w:val="heading 8"/>
    <w:basedOn w:val="Normal"/>
    <w:next w:val="Normal"/>
    <w:autoRedefine/>
    <w:hidden/>
    <w:qFormat/>
    <w:rsid w:val="00992A9C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92A9C"/>
  </w:style>
  <w:style w:type="paragraph" w:styleId="Title">
    <w:name w:val="Title"/>
    <w:basedOn w:val="Normal"/>
    <w:autoRedefine/>
    <w:hidden/>
    <w:qFormat/>
    <w:rsid w:val="00992A9C"/>
    <w:pPr>
      <w:widowControl w:val="0"/>
      <w:autoSpaceDE w:val="0"/>
      <w:autoSpaceDN w:val="0"/>
      <w:spacing w:before="40" w:after="0" w:line="828" w:lineRule="atLeast"/>
      <w:ind w:left="836" w:right="800"/>
      <w:jc w:val="center"/>
    </w:pPr>
    <w:rPr>
      <w:rFonts w:ascii="Times New Roman" w:eastAsia="Times New Roman" w:hAnsi="Times New Roman"/>
      <w:b/>
      <w:bCs/>
      <w:sz w:val="72"/>
      <w:szCs w:val="72"/>
    </w:rPr>
  </w:style>
  <w:style w:type="paragraph" w:styleId="BalloonText">
    <w:name w:val="Balloon Text"/>
    <w:basedOn w:val="Normal"/>
    <w:autoRedefine/>
    <w:hidden/>
    <w:qFormat/>
    <w:rsid w:val="00992A9C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autoRedefine/>
    <w:hidden/>
    <w:qFormat/>
    <w:rsid w:val="00992A9C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autoRedefine/>
    <w:hidden/>
    <w:qFormat/>
    <w:rsid w:val="00992A9C"/>
    <w:pPr>
      <w:ind w:left="720"/>
      <w:contextualSpacing/>
    </w:pPr>
  </w:style>
  <w:style w:type="paragraph" w:customStyle="1" w:styleId="para">
    <w:name w:val="para"/>
    <w:basedOn w:val="Normal"/>
    <w:autoRedefine/>
    <w:hidden/>
    <w:qFormat/>
    <w:rsid w:val="00992A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autoRedefine/>
    <w:hidden/>
    <w:qFormat/>
    <w:rsid w:val="00992A9C"/>
    <w:rPr>
      <w:rFonts w:ascii="Cambria" w:eastAsia="Times New Roman" w:hAnsi="Cambria" w:cs="Times New Roman"/>
      <w:b/>
      <w:bCs/>
      <w:i/>
      <w:iCs/>
      <w:color w:val="4F81BD"/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autoRedefine/>
    <w:hidden/>
    <w:qFormat/>
    <w:rsid w:val="00992A9C"/>
    <w:rPr>
      <w:color w:val="0000FF"/>
      <w:w w:val="100"/>
      <w:position w:val="-1"/>
      <w:u w:val="none"/>
      <w:effect w:val="none"/>
      <w:vertAlign w:val="baseline"/>
      <w:cs w:val="0"/>
      <w:em w:val="none"/>
    </w:rPr>
  </w:style>
  <w:style w:type="character" w:customStyle="1" w:styleId="Heading2Char">
    <w:name w:val="Heading 2 Char"/>
    <w:autoRedefine/>
    <w:hidden/>
    <w:qFormat/>
    <w:rsid w:val="00992A9C"/>
    <w:rPr>
      <w:rFonts w:ascii="Cambria" w:eastAsia="Times New Roman" w:hAnsi="Cambria" w:cs="Times New Roman"/>
      <w:b/>
      <w:bCs/>
      <w:color w:val="4F81BD"/>
      <w:w w:val="100"/>
      <w:position w:val="-1"/>
      <w:sz w:val="26"/>
      <w:szCs w:val="26"/>
      <w:effect w:val="none"/>
      <w:vertAlign w:val="baseline"/>
      <w:cs w:val="0"/>
      <w:em w:val="none"/>
    </w:rPr>
  </w:style>
  <w:style w:type="character" w:customStyle="1" w:styleId="Heading3Char">
    <w:name w:val="Heading 3 Char"/>
    <w:autoRedefine/>
    <w:hidden/>
    <w:qFormat/>
    <w:rsid w:val="00992A9C"/>
    <w:rPr>
      <w:rFonts w:ascii="Cambria" w:eastAsia="Times New Roman" w:hAnsi="Cambria" w:cs="Times New Roman"/>
      <w:b/>
      <w:bCs/>
      <w:color w:val="4F81BD"/>
      <w:w w:val="100"/>
      <w:position w:val="-1"/>
      <w:effect w:val="none"/>
      <w:vertAlign w:val="baseline"/>
      <w:cs w:val="0"/>
      <w:em w:val="none"/>
    </w:rPr>
  </w:style>
  <w:style w:type="paragraph" w:styleId="NormalWeb">
    <w:name w:val="Normal (Web)"/>
    <w:basedOn w:val="Normal"/>
    <w:autoRedefine/>
    <w:hidden/>
    <w:qFormat/>
    <w:rsid w:val="00992A9C"/>
    <w:pPr>
      <w:spacing w:before="100" w:beforeAutospacing="1" w:after="100" w:afterAutospacing="1" w:line="240" w:lineRule="auto"/>
    </w:pPr>
    <w:rPr>
      <w:rFonts w:ascii="Helvetica" w:eastAsia="Times New Roman" w:hAnsi="Helvetica" w:cs="Helvetica"/>
      <w:sz w:val="24"/>
      <w:szCs w:val="24"/>
    </w:rPr>
  </w:style>
  <w:style w:type="paragraph" w:customStyle="1" w:styleId="titleinfigure">
    <w:name w:val="titleinfigure"/>
    <w:basedOn w:val="Normal"/>
    <w:autoRedefine/>
    <w:hidden/>
    <w:qFormat/>
    <w:rsid w:val="00992A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character" w:styleId="HTMLCode">
    <w:name w:val="HTML Code"/>
    <w:autoRedefine/>
    <w:hidden/>
    <w:qFormat/>
    <w:rsid w:val="00992A9C"/>
    <w:rPr>
      <w:rFonts w:ascii="Courier New" w:eastAsia="Times New Roman" w:hAnsi="Courier New" w:cs="Courier New" w:hint="default"/>
      <w:w w:val="100"/>
      <w:position w:val="-1"/>
      <w:sz w:val="26"/>
      <w:szCs w:val="26"/>
      <w:effect w:val="none"/>
      <w:vertAlign w:val="baseline"/>
      <w:cs w:val="0"/>
      <w:em w:val="none"/>
    </w:rPr>
  </w:style>
  <w:style w:type="character" w:customStyle="1" w:styleId="Heading5Char">
    <w:name w:val="Heading 5 Char"/>
    <w:autoRedefine/>
    <w:hidden/>
    <w:qFormat/>
    <w:rsid w:val="00992A9C"/>
    <w:rPr>
      <w:rFonts w:ascii="Cambria" w:eastAsia="Times New Roman" w:hAnsi="Cambria" w:cs="Times New Roman"/>
      <w:color w:val="243F60"/>
      <w:w w:val="100"/>
      <w:position w:val="-1"/>
      <w:effect w:val="none"/>
      <w:vertAlign w:val="baseline"/>
      <w:cs w:val="0"/>
      <w:em w:val="none"/>
    </w:rPr>
  </w:style>
  <w:style w:type="paragraph" w:styleId="HTMLPreformatted">
    <w:name w:val="HTML Preformatted"/>
    <w:basedOn w:val="Normal"/>
    <w:autoRedefine/>
    <w:hidden/>
    <w:qFormat/>
    <w:rsid w:val="00992A9C"/>
    <w:pPr>
      <w:spacing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autoRedefine/>
    <w:hidden/>
    <w:qFormat/>
    <w:rsid w:val="00992A9C"/>
    <w:rPr>
      <w:rFonts w:ascii="Courier New" w:eastAsia="Times New Roman" w:hAnsi="Courier New" w:cs="Courier New"/>
      <w:w w:val="100"/>
      <w:position w:val="-1"/>
      <w:sz w:val="20"/>
      <w:szCs w:val="20"/>
      <w:effect w:val="none"/>
      <w:vertAlign w:val="baseline"/>
      <w:cs w:val="0"/>
      <w:em w:val="none"/>
    </w:rPr>
  </w:style>
  <w:style w:type="table" w:styleId="TableGrid">
    <w:name w:val="Table Grid"/>
    <w:basedOn w:val="TableNormal"/>
    <w:autoRedefine/>
    <w:hidden/>
    <w:qFormat/>
    <w:rsid w:val="00992A9C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/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8Char">
    <w:name w:val="Heading 8 Char"/>
    <w:autoRedefine/>
    <w:hidden/>
    <w:qFormat/>
    <w:rsid w:val="00992A9C"/>
    <w:rPr>
      <w:rFonts w:ascii="Calibri" w:eastAsia="Times New Roman" w:hAnsi="Calibri" w:cs="Times New Roman"/>
      <w:i/>
      <w:iCs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qtextpara">
    <w:name w:val="qtext_para"/>
    <w:basedOn w:val="Normal"/>
    <w:autoRedefine/>
    <w:hidden/>
    <w:qFormat/>
    <w:rsid w:val="00992A9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autoRedefine/>
    <w:hidden/>
    <w:qFormat/>
    <w:rsid w:val="00992A9C"/>
    <w:rPr>
      <w:rFonts w:ascii="Cambria" w:eastAsia="Times New Roman" w:hAnsi="Cambria" w:cs="Mangal"/>
      <w:color w:val="365F91"/>
      <w:w w:val="100"/>
      <w:position w:val="-1"/>
      <w:sz w:val="32"/>
      <w:szCs w:val="32"/>
      <w:effect w:val="none"/>
      <w:vertAlign w:val="baseline"/>
      <w:cs w:val="0"/>
      <w:em w:val="none"/>
      <w:lang w:val="en-US" w:eastAsia="en-US"/>
    </w:rPr>
  </w:style>
  <w:style w:type="paragraph" w:styleId="BodyText">
    <w:name w:val="Body Text"/>
    <w:basedOn w:val="Normal"/>
    <w:autoRedefine/>
    <w:hidden/>
    <w:qFormat/>
    <w:rsid w:val="00992A9C"/>
    <w:pPr>
      <w:widowControl w:val="0"/>
      <w:autoSpaceDE w:val="0"/>
      <w:autoSpaceDN w:val="0"/>
      <w:spacing w:after="0" w:line="240" w:lineRule="auto"/>
    </w:pPr>
  </w:style>
  <w:style w:type="character" w:customStyle="1" w:styleId="BodyTextChar">
    <w:name w:val="Body Text Char"/>
    <w:autoRedefine/>
    <w:hidden/>
    <w:qFormat/>
    <w:rsid w:val="00992A9C"/>
    <w:rPr>
      <w:w w:val="100"/>
      <w:position w:val="-1"/>
      <w:sz w:val="22"/>
      <w:szCs w:val="22"/>
      <w:effect w:val="none"/>
      <w:vertAlign w:val="baseline"/>
      <w:cs w:val="0"/>
      <w:em w:val="none"/>
      <w:lang w:val="en-US" w:eastAsia="en-US"/>
    </w:rPr>
  </w:style>
  <w:style w:type="character" w:customStyle="1" w:styleId="TitleChar">
    <w:name w:val="Title Char"/>
    <w:autoRedefine/>
    <w:hidden/>
    <w:qFormat/>
    <w:rsid w:val="00992A9C"/>
    <w:rPr>
      <w:rFonts w:ascii="Times New Roman" w:eastAsia="Times New Roman" w:hAnsi="Times New Roman"/>
      <w:b/>
      <w:bCs/>
      <w:w w:val="100"/>
      <w:position w:val="-1"/>
      <w:sz w:val="72"/>
      <w:szCs w:val="72"/>
      <w:effect w:val="none"/>
      <w:vertAlign w:val="baseline"/>
      <w:cs w:val="0"/>
      <w:em w:val="none"/>
      <w:lang w:val="en-US" w:eastAsia="en-US"/>
    </w:rPr>
  </w:style>
  <w:style w:type="paragraph" w:styleId="Subtitle">
    <w:name w:val="Subtitle"/>
    <w:basedOn w:val="Normal"/>
    <w:next w:val="Normal"/>
    <w:rsid w:val="00992A9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992A9C"/>
    <w:tblPr>
      <w:tblStyleRowBandSize w:val="1"/>
      <w:tblStyleColBandSize w:val="1"/>
    </w:tblPr>
  </w:style>
  <w:style w:type="table" w:customStyle="1" w:styleId="a0">
    <w:basedOn w:val="TableNormal"/>
    <w:rsid w:val="00992A9C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NoSpacing">
    <w:name w:val="No Spacing"/>
    <w:uiPriority w:val="1"/>
    <w:qFormat/>
    <w:rsid w:val="006228FA"/>
    <w:pPr>
      <w:suppressAutoHyphens/>
      <w:spacing w:after="0" w:line="240" w:lineRule="auto"/>
      <w:ind w:leftChars="-1" w:left="-1" w:hangingChars="1" w:hanging="1"/>
      <w:textDirection w:val="btLr"/>
      <w:textAlignment w:val="top"/>
      <w:outlineLvl w:val="0"/>
    </w:pPr>
    <w:rPr>
      <w:position w:val="-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85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g"/><Relationship Id="rId18" Type="http://schemas.openxmlformats.org/officeDocument/2006/relationships/image" Target="media/image10.jpeg"/><Relationship Id="rId26" Type="http://schemas.openxmlformats.org/officeDocument/2006/relationships/image" Target="media/image18.jpeg"/><Relationship Id="rId39" Type="http://schemas.openxmlformats.org/officeDocument/2006/relationships/image" Target="media/image31.jpg"/><Relationship Id="rId21" Type="http://schemas.openxmlformats.org/officeDocument/2006/relationships/image" Target="media/image13.jpg"/><Relationship Id="rId34" Type="http://schemas.openxmlformats.org/officeDocument/2006/relationships/image" Target="media/image26.jpg"/><Relationship Id="rId42" Type="http://schemas.openxmlformats.org/officeDocument/2006/relationships/image" Target="media/image34.jpg"/><Relationship Id="rId47" Type="http://schemas.openxmlformats.org/officeDocument/2006/relationships/image" Target="media/image39.jpg"/><Relationship Id="rId50" Type="http://schemas.openxmlformats.org/officeDocument/2006/relationships/image" Target="media/image42.jpg"/><Relationship Id="rId55" Type="http://schemas.openxmlformats.org/officeDocument/2006/relationships/header" Target="header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jpg"/><Relationship Id="rId11" Type="http://schemas.openxmlformats.org/officeDocument/2006/relationships/image" Target="media/image3.jpg"/><Relationship Id="rId24" Type="http://schemas.openxmlformats.org/officeDocument/2006/relationships/image" Target="media/image16.jpeg"/><Relationship Id="rId32" Type="http://schemas.openxmlformats.org/officeDocument/2006/relationships/image" Target="media/image24.jpe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jpg"/><Relationship Id="rId53" Type="http://schemas.openxmlformats.org/officeDocument/2006/relationships/footer" Target="footer1.xml"/><Relationship Id="rId58" Type="http://schemas.openxmlformats.org/officeDocument/2006/relationships/theme" Target="theme/theme1.xml"/><Relationship Id="rId5" Type="http://schemas.openxmlformats.org/officeDocument/2006/relationships/settings" Target="settings.xml"/><Relationship Id="rId19" Type="http://schemas.openxmlformats.org/officeDocument/2006/relationships/image" Target="media/image11.jp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jp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footer" Target="footer3.xml"/><Relationship Id="rId8" Type="http://schemas.openxmlformats.org/officeDocument/2006/relationships/endnotes" Target="endnotes.xml"/><Relationship Id="rId51" Type="http://schemas.openxmlformats.org/officeDocument/2006/relationships/header" Target="header1.xml"/><Relationship Id="rId3" Type="http://schemas.openxmlformats.org/officeDocument/2006/relationships/numbering" Target="numbering.xml"/><Relationship Id="rId12" Type="http://schemas.openxmlformats.org/officeDocument/2006/relationships/image" Target="media/image4.jpeg"/><Relationship Id="rId17" Type="http://schemas.openxmlformats.org/officeDocument/2006/relationships/image" Target="media/image9.jpg"/><Relationship Id="rId25" Type="http://schemas.openxmlformats.org/officeDocument/2006/relationships/image" Target="media/image17.jpg"/><Relationship Id="rId33" Type="http://schemas.openxmlformats.org/officeDocument/2006/relationships/image" Target="media/image25.jp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jpeg"/><Relationship Id="rId41" Type="http://schemas.openxmlformats.org/officeDocument/2006/relationships/image" Target="media/image33.png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image" Target="media/image15.jpg"/><Relationship Id="rId28" Type="http://schemas.openxmlformats.org/officeDocument/2006/relationships/image" Target="media/image20.jpeg"/><Relationship Id="rId36" Type="http://schemas.openxmlformats.org/officeDocument/2006/relationships/image" Target="media/image28.jpg"/><Relationship Id="rId49" Type="http://schemas.openxmlformats.org/officeDocument/2006/relationships/image" Target="media/image41.png"/><Relationship Id="rId57" Type="http://schemas.openxmlformats.org/officeDocument/2006/relationships/fontTable" Target="fontTable.xml"/><Relationship Id="rId10" Type="http://schemas.openxmlformats.org/officeDocument/2006/relationships/image" Target="media/image2.png"/><Relationship Id="rId31" Type="http://schemas.openxmlformats.org/officeDocument/2006/relationships/image" Target="media/image23.jpg"/><Relationship Id="rId44" Type="http://schemas.openxmlformats.org/officeDocument/2006/relationships/image" Target="media/image36.png"/><Relationship Id="rId5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ym+AMqnQVq6CcROMf6L8FRlIzFQ==">CgMxLjAyCWlkLmdqZGd4czIKaWQuMzBqMHpsbDIKaWQuMWZvYjl0ZTIKaWQuM3pueXNoNzIKaWQuMmV0OTJwMDIJaWQudHlqY3d0MgppZC4zZHk2dmttMgppZC4xdDNoNXNmMgppZC40ZDM0b2c4MgppZC4yczhleW8xMgppZC4xN2RwOHZ1MgppZC4zcmRjcmpuMgppZC4yNmluMXJnMglpZC5sbnhiejkyCmlkLjM1bmt1bjIyCmlkLjFrc3Y0dXYyCmlkLjQ0c2luaW8yCmlkLjJqeHN4cWgyCWlkLnozMzd5YTIKaWQuM2oycXFtMzgAciExNTkwM3g0Z3B4SmZ1UFA0ZEJMeXJwZktLQ05ZM1I3WU4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6DA01AD-1E8F-403B-B76E-65999109F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4</Pages>
  <Words>458</Words>
  <Characters>261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sh</dc:creator>
  <cp:lastModifiedBy>Rohit Kumar</cp:lastModifiedBy>
  <cp:revision>2</cp:revision>
  <dcterms:created xsi:type="dcterms:W3CDTF">2025-11-05T20:29:00Z</dcterms:created>
  <dcterms:modified xsi:type="dcterms:W3CDTF">2025-11-05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6447d7665d9646ac125be2a93c0adac27658ff6f762a75b6bd30b6b115e02b</vt:lpwstr>
  </property>
  <property fmtid="{D5CDD505-2E9C-101B-9397-08002B2CF9AE}" pid="3" name="_DocHome">
    <vt:i4>657522700</vt:i4>
  </property>
</Properties>
</file>